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62B68" w14:textId="77777777" w:rsidR="007D6F61" w:rsidRPr="00C414FD" w:rsidRDefault="006E10D6" w:rsidP="007D6F61">
      <w:pPr>
        <w:pStyle w:val="Tekstpodstawowy"/>
        <w:jc w:val="center"/>
        <w:rPr>
          <w:rFonts w:cstheme="minorHAnsi"/>
          <w:b/>
          <w:sz w:val="32"/>
          <w:szCs w:val="32"/>
        </w:rPr>
      </w:pPr>
      <w:r w:rsidRPr="00C414FD">
        <w:rPr>
          <w:rFonts w:cstheme="minorHAnsi"/>
          <w:b/>
          <w:sz w:val="32"/>
          <w:szCs w:val="32"/>
        </w:rPr>
        <w:t xml:space="preserve">REGULAMIN KONKURSU </w:t>
      </w:r>
    </w:p>
    <w:p w14:paraId="2ECC1417" w14:textId="027AF99B" w:rsidR="006E10D6" w:rsidRPr="00C414FD" w:rsidRDefault="006E10D6" w:rsidP="007D6F61">
      <w:pPr>
        <w:pStyle w:val="Tekstpodstawowy"/>
        <w:jc w:val="center"/>
        <w:rPr>
          <w:rFonts w:cstheme="minorHAnsi"/>
          <w:b/>
          <w:sz w:val="32"/>
          <w:szCs w:val="32"/>
        </w:rPr>
      </w:pPr>
      <w:r w:rsidRPr="00C414FD">
        <w:rPr>
          <w:rFonts w:cstheme="minorHAnsi"/>
          <w:b/>
          <w:sz w:val="32"/>
          <w:szCs w:val="32"/>
        </w:rPr>
        <w:t>„Najpiękniejsz</w:t>
      </w:r>
      <w:r w:rsidR="00182B91">
        <w:rPr>
          <w:rFonts w:cstheme="minorHAnsi"/>
          <w:b/>
          <w:sz w:val="32"/>
          <w:szCs w:val="32"/>
        </w:rPr>
        <w:t>e</w:t>
      </w:r>
      <w:r w:rsidRPr="00C414FD">
        <w:rPr>
          <w:rFonts w:cstheme="minorHAnsi"/>
          <w:b/>
          <w:sz w:val="32"/>
          <w:szCs w:val="32"/>
        </w:rPr>
        <w:t xml:space="preserve">  zagospodarowanie posesji”</w:t>
      </w:r>
      <w:r w:rsidR="000411EB" w:rsidRPr="00C414FD">
        <w:rPr>
          <w:rFonts w:cstheme="minorHAnsi"/>
          <w:b/>
          <w:sz w:val="32"/>
          <w:szCs w:val="32"/>
        </w:rPr>
        <w:t xml:space="preserve"> edycja 20</w:t>
      </w:r>
      <w:r w:rsidR="00272340" w:rsidRPr="00C414FD">
        <w:rPr>
          <w:rFonts w:cstheme="minorHAnsi"/>
          <w:b/>
          <w:sz w:val="32"/>
          <w:szCs w:val="32"/>
        </w:rPr>
        <w:t>2</w:t>
      </w:r>
      <w:r w:rsidR="008C78C8">
        <w:rPr>
          <w:rFonts w:cstheme="minorHAnsi"/>
          <w:b/>
          <w:sz w:val="32"/>
          <w:szCs w:val="32"/>
        </w:rPr>
        <w:t>3</w:t>
      </w:r>
    </w:p>
    <w:p w14:paraId="662B91FE" w14:textId="77777777" w:rsidR="006E10D6" w:rsidRPr="00C414FD" w:rsidRDefault="006E10D6" w:rsidP="006E10D6">
      <w:pPr>
        <w:pStyle w:val="Tekstpodstawowy"/>
        <w:rPr>
          <w:rFonts w:cstheme="minorHAnsi"/>
          <w:b/>
          <w:bCs/>
          <w:i/>
          <w:iCs/>
          <w:sz w:val="32"/>
          <w:szCs w:val="32"/>
        </w:rPr>
      </w:pPr>
      <w:r w:rsidRPr="00C414FD">
        <w:rPr>
          <w:rFonts w:cstheme="minorHAnsi"/>
          <w:b/>
          <w:bCs/>
          <w:i/>
          <w:iCs/>
          <w:sz w:val="32"/>
          <w:szCs w:val="32"/>
        </w:rPr>
        <w:t>Cel Konkursu</w:t>
      </w:r>
    </w:p>
    <w:p w14:paraId="1D659B83" w14:textId="7047156E" w:rsidR="006E10D6" w:rsidRPr="00A8360D" w:rsidRDefault="006E10D6" w:rsidP="003C738D">
      <w:pPr>
        <w:pStyle w:val="Tekstpodstawowy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 xml:space="preserve">Celem konkursu jest dążenie do podnoszenia walorów estetycznych posesji na terenie gminy Łubowo. Konkurs ma także na celu kształtowanie, rozwijanie i pielęgnowanie tożsamości lokalnej, zachowanie wartości środowiska kulturowego i przyrodniczego. Konkurs stawia przed uczestnikami możliwość uhonorowania pracy wniesionej w zagospodarowanie własnej posesji,  tytułem „Najpiękniejszego zagospodarowania posesji”. Organizatorem Konkursu jest </w:t>
      </w:r>
      <w:r w:rsidR="007D6F61" w:rsidRPr="00A8360D">
        <w:rPr>
          <w:rFonts w:cstheme="minorHAnsi"/>
          <w:sz w:val="24"/>
          <w:szCs w:val="24"/>
        </w:rPr>
        <w:t>Wójt Gminy Łubowo</w:t>
      </w:r>
      <w:r w:rsidR="0031072E">
        <w:rPr>
          <w:rFonts w:cstheme="minorHAnsi"/>
          <w:sz w:val="24"/>
          <w:szCs w:val="24"/>
        </w:rPr>
        <w:t xml:space="preserve">, </w:t>
      </w:r>
      <w:r w:rsidR="007D6F61" w:rsidRPr="00A8360D">
        <w:rPr>
          <w:rFonts w:cstheme="minorHAnsi"/>
          <w:sz w:val="24"/>
          <w:szCs w:val="24"/>
        </w:rPr>
        <w:t>K</w:t>
      </w:r>
      <w:hyperlink r:id="rId6" w:history="1">
        <w:r w:rsidR="007D6F61" w:rsidRPr="00A8360D">
          <w:rPr>
            <w:rStyle w:val="Hipercze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omisja Kultury, Oświaty, Zdrowia i Pomocy Społecznej</w:t>
        </w:r>
      </w:hyperlink>
      <w:r w:rsidR="007D6F61" w:rsidRPr="00A8360D">
        <w:rPr>
          <w:rFonts w:cstheme="minorHAnsi"/>
          <w:sz w:val="24"/>
          <w:szCs w:val="24"/>
        </w:rPr>
        <w:t xml:space="preserve"> oraz Biblioteka Publiczna </w:t>
      </w:r>
      <w:r w:rsidR="00272340">
        <w:rPr>
          <w:rFonts w:cstheme="minorHAnsi"/>
          <w:sz w:val="24"/>
          <w:szCs w:val="24"/>
        </w:rPr>
        <w:t xml:space="preserve">i Centrum Kultury </w:t>
      </w:r>
      <w:r w:rsidR="007D6F61" w:rsidRPr="00A8360D">
        <w:rPr>
          <w:rFonts w:cstheme="minorHAnsi"/>
          <w:sz w:val="24"/>
          <w:szCs w:val="24"/>
        </w:rPr>
        <w:t>Gminy Łubowo .</w:t>
      </w:r>
    </w:p>
    <w:p w14:paraId="5E0BA171" w14:textId="77777777" w:rsidR="006E10D6" w:rsidRPr="00C414FD" w:rsidRDefault="006E10D6" w:rsidP="00C414FD">
      <w:pPr>
        <w:pStyle w:val="Tekstpodstawowy"/>
        <w:jc w:val="both"/>
        <w:rPr>
          <w:rFonts w:cstheme="minorHAnsi"/>
          <w:b/>
          <w:bCs/>
          <w:sz w:val="32"/>
          <w:szCs w:val="32"/>
        </w:rPr>
      </w:pPr>
      <w:r w:rsidRPr="00C414FD">
        <w:rPr>
          <w:rFonts w:cstheme="minorHAnsi"/>
          <w:b/>
          <w:bCs/>
          <w:sz w:val="32"/>
          <w:szCs w:val="32"/>
        </w:rPr>
        <w:t>Uczestnictwo i zasady Konkursu</w:t>
      </w:r>
    </w:p>
    <w:p w14:paraId="7F3D565F" w14:textId="58101A39" w:rsidR="006E10D6" w:rsidRDefault="006E10D6" w:rsidP="00C414FD">
      <w:pPr>
        <w:pStyle w:val="Compact"/>
        <w:numPr>
          <w:ilvl w:val="0"/>
          <w:numId w:val="27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 xml:space="preserve">W Konkursie mogą brać udział wszyscy mieszkańcy gminy Łubowo posiadający posesję, z wyjątkiem pracowników Urzędu Gminy w Łubowie, członków </w:t>
      </w:r>
      <w:r w:rsidR="0031072E">
        <w:rPr>
          <w:rFonts w:cstheme="minorHAnsi"/>
          <w:lang w:val="pl-PL"/>
        </w:rPr>
        <w:t xml:space="preserve">Rady Gminy, Komisji Konkursowej </w:t>
      </w:r>
      <w:r w:rsidRPr="00A8360D">
        <w:rPr>
          <w:rFonts w:cstheme="minorHAnsi"/>
          <w:lang w:val="pl-PL"/>
        </w:rPr>
        <w:t>oraz pracowników Biblioteki Publicznej</w:t>
      </w:r>
      <w:r w:rsidR="00D36086">
        <w:rPr>
          <w:rFonts w:cstheme="minorHAnsi"/>
          <w:lang w:val="pl-PL"/>
        </w:rPr>
        <w:t xml:space="preserve"> i Centrum Kultury Gminy Łubowo</w:t>
      </w:r>
      <w:r w:rsidR="0031072E">
        <w:rPr>
          <w:rFonts w:cstheme="minorHAnsi"/>
          <w:lang w:val="pl-PL"/>
        </w:rPr>
        <w:t xml:space="preserve"> i ich rodzin.</w:t>
      </w:r>
    </w:p>
    <w:p w14:paraId="27047932" w14:textId="1DF4939D" w:rsidR="0031072E" w:rsidRPr="00A8360D" w:rsidRDefault="0031072E" w:rsidP="00C414FD">
      <w:pPr>
        <w:pStyle w:val="Compact"/>
        <w:numPr>
          <w:ilvl w:val="0"/>
          <w:numId w:val="27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>
        <w:rPr>
          <w:rFonts w:cstheme="minorHAnsi"/>
          <w:lang w:val="pl-PL"/>
        </w:rPr>
        <w:t>Właściciele posesji, któr</w:t>
      </w:r>
      <w:r w:rsidR="00891263">
        <w:rPr>
          <w:rFonts w:cstheme="minorHAnsi"/>
          <w:lang w:val="pl-PL"/>
        </w:rPr>
        <w:t>zy</w:t>
      </w:r>
      <w:r>
        <w:rPr>
          <w:rFonts w:cstheme="minorHAnsi"/>
          <w:lang w:val="pl-PL"/>
        </w:rPr>
        <w:t xml:space="preserve"> zaję</w:t>
      </w:r>
      <w:r w:rsidR="00891263">
        <w:rPr>
          <w:rFonts w:cstheme="minorHAnsi"/>
          <w:lang w:val="pl-PL"/>
        </w:rPr>
        <w:t>li</w:t>
      </w:r>
      <w:r>
        <w:rPr>
          <w:rFonts w:cstheme="minorHAnsi"/>
          <w:lang w:val="pl-PL"/>
        </w:rPr>
        <w:t xml:space="preserve"> I miejsce w poprzednich trzech edycjach, nie będą klasyfikowani w kategorii nagrody głównej.</w:t>
      </w:r>
    </w:p>
    <w:p w14:paraId="492F1C26" w14:textId="1CC9F277" w:rsidR="003C738D" w:rsidRPr="003C738D" w:rsidRDefault="006E10D6" w:rsidP="00C414FD">
      <w:pPr>
        <w:pStyle w:val="Akapitzlist"/>
        <w:numPr>
          <w:ilvl w:val="0"/>
          <w:numId w:val="27"/>
        </w:numPr>
        <w:shd w:val="clear" w:color="auto" w:fill="FFFFFF"/>
        <w:spacing w:after="0" w:line="240" w:lineRule="auto"/>
        <w:ind w:left="709" w:hanging="425"/>
        <w:jc w:val="both"/>
        <w:rPr>
          <w:rFonts w:eastAsia="Times New Roman"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Warunkiem uczestnictwa w konkursie jest</w:t>
      </w:r>
      <w:r w:rsidR="003C738D">
        <w:rPr>
          <w:rFonts w:cstheme="minorHAnsi"/>
          <w:sz w:val="24"/>
          <w:szCs w:val="24"/>
        </w:rPr>
        <w:t>:</w:t>
      </w:r>
    </w:p>
    <w:p w14:paraId="4A377B34" w14:textId="39C4A1F6" w:rsidR="003C738D" w:rsidRPr="00923837" w:rsidRDefault="003C738D" w:rsidP="00C414FD">
      <w:pPr>
        <w:pStyle w:val="Akapitzlist"/>
        <w:numPr>
          <w:ilvl w:val="0"/>
          <w:numId w:val="27"/>
        </w:numPr>
        <w:shd w:val="clear" w:color="auto" w:fill="FFFFFF"/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- </w:t>
      </w:r>
      <w:r w:rsidR="00A8360D" w:rsidRPr="00A8360D">
        <w:rPr>
          <w:rFonts w:cstheme="minorHAnsi"/>
          <w:sz w:val="24"/>
          <w:szCs w:val="24"/>
        </w:rPr>
        <w:t xml:space="preserve">zgłoszenie </w:t>
      </w:r>
      <w:r>
        <w:rPr>
          <w:rFonts w:cstheme="minorHAnsi"/>
          <w:sz w:val="24"/>
          <w:szCs w:val="24"/>
        </w:rPr>
        <w:t>się</w:t>
      </w:r>
      <w:r w:rsidR="00A8360D" w:rsidRPr="00A8360D">
        <w:rPr>
          <w:rFonts w:cstheme="minorHAnsi"/>
          <w:sz w:val="24"/>
          <w:szCs w:val="24"/>
        </w:rPr>
        <w:t xml:space="preserve"> telefoniczne 61/427-59-34 w godzinach pracy Biblioteki</w:t>
      </w:r>
      <w:r>
        <w:rPr>
          <w:rFonts w:cstheme="minorHAnsi"/>
          <w:sz w:val="24"/>
          <w:szCs w:val="24"/>
        </w:rPr>
        <w:t xml:space="preserve">, </w:t>
      </w:r>
      <w:r w:rsidR="00A8360D" w:rsidRPr="00A8360D">
        <w:rPr>
          <w:rFonts w:cstheme="minorHAnsi"/>
          <w:sz w:val="24"/>
          <w:szCs w:val="24"/>
        </w:rPr>
        <w:t xml:space="preserve">SMS-em 500-516-015 lub mailem na adres </w:t>
      </w:r>
      <w:hyperlink r:id="rId7" w:history="1">
        <w:r w:rsidR="00A8360D" w:rsidRPr="00A8360D">
          <w:rPr>
            <w:rStyle w:val="Hipercze"/>
            <w:rFonts w:cstheme="minorHAnsi"/>
            <w:sz w:val="24"/>
            <w:szCs w:val="24"/>
          </w:rPr>
          <w:t>biblioteka@lubowo.pl</w:t>
        </w:r>
      </w:hyperlink>
      <w:r w:rsidR="00A8360D" w:rsidRPr="00A8360D">
        <w:rPr>
          <w:rFonts w:cstheme="minorHAnsi"/>
          <w:sz w:val="24"/>
          <w:szCs w:val="24"/>
        </w:rPr>
        <w:t xml:space="preserve"> do </w:t>
      </w:r>
      <w:r w:rsidR="00A8360D" w:rsidRPr="00923837">
        <w:rPr>
          <w:rFonts w:cstheme="minorHAnsi"/>
          <w:sz w:val="24"/>
          <w:szCs w:val="24"/>
        </w:rPr>
        <w:t xml:space="preserve">dnia </w:t>
      </w:r>
      <w:r w:rsidR="003E2086">
        <w:rPr>
          <w:rFonts w:cstheme="minorHAnsi"/>
          <w:sz w:val="24"/>
          <w:szCs w:val="24"/>
        </w:rPr>
        <w:t>26</w:t>
      </w:r>
      <w:r w:rsidR="00A8360D" w:rsidRPr="00923837">
        <w:rPr>
          <w:rFonts w:cstheme="minorHAnsi"/>
          <w:sz w:val="24"/>
          <w:szCs w:val="24"/>
        </w:rPr>
        <w:t>-0</w:t>
      </w:r>
      <w:r w:rsidR="003E2086">
        <w:rPr>
          <w:rFonts w:cstheme="minorHAnsi"/>
          <w:sz w:val="24"/>
          <w:szCs w:val="24"/>
        </w:rPr>
        <w:t>5</w:t>
      </w:r>
      <w:r w:rsidR="00A8360D" w:rsidRPr="00923837">
        <w:rPr>
          <w:rFonts w:cstheme="minorHAnsi"/>
          <w:sz w:val="24"/>
          <w:szCs w:val="24"/>
        </w:rPr>
        <w:t>-202</w:t>
      </w:r>
      <w:r w:rsidR="003E2086">
        <w:rPr>
          <w:rFonts w:cstheme="minorHAnsi"/>
          <w:sz w:val="24"/>
          <w:szCs w:val="24"/>
        </w:rPr>
        <w:t>3</w:t>
      </w:r>
      <w:r w:rsidR="00A8360D" w:rsidRPr="00923837">
        <w:rPr>
          <w:rFonts w:cstheme="minorHAnsi"/>
          <w:sz w:val="24"/>
          <w:szCs w:val="24"/>
        </w:rPr>
        <w:t xml:space="preserve"> r., </w:t>
      </w:r>
      <w:r w:rsidRPr="00923837">
        <w:rPr>
          <w:rFonts w:cstheme="minorHAnsi"/>
          <w:sz w:val="24"/>
          <w:szCs w:val="24"/>
        </w:rPr>
        <w:t xml:space="preserve"> </w:t>
      </w:r>
    </w:p>
    <w:p w14:paraId="5180657A" w14:textId="2BB16AF9" w:rsidR="00E44636" w:rsidRPr="00923837" w:rsidRDefault="003C738D" w:rsidP="00C414FD">
      <w:pPr>
        <w:pStyle w:val="Akapitzlist"/>
        <w:numPr>
          <w:ilvl w:val="0"/>
          <w:numId w:val="27"/>
        </w:numPr>
        <w:shd w:val="clear" w:color="auto" w:fill="FFFFFF"/>
        <w:spacing w:after="0" w:line="240" w:lineRule="auto"/>
        <w:ind w:left="709" w:hanging="425"/>
        <w:jc w:val="both"/>
        <w:rPr>
          <w:rFonts w:eastAsia="Times New Roman"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 xml:space="preserve">- </w:t>
      </w:r>
      <w:r w:rsidR="006E10D6" w:rsidRPr="00923837">
        <w:rPr>
          <w:rFonts w:cstheme="minorHAnsi"/>
          <w:sz w:val="24"/>
          <w:szCs w:val="24"/>
        </w:rPr>
        <w:t xml:space="preserve">wypełnienie Karty </w:t>
      </w:r>
      <w:r w:rsidR="00A8360D" w:rsidRPr="00923837">
        <w:rPr>
          <w:rFonts w:cstheme="minorHAnsi"/>
          <w:sz w:val="24"/>
          <w:szCs w:val="24"/>
        </w:rPr>
        <w:t>Z</w:t>
      </w:r>
      <w:r w:rsidR="006E10D6" w:rsidRPr="00923837">
        <w:rPr>
          <w:rFonts w:cstheme="minorHAnsi"/>
          <w:sz w:val="24"/>
          <w:szCs w:val="24"/>
        </w:rPr>
        <w:t>głoszenia stanowiącej załącznik nr 1 do niniejszego Regulaminu</w:t>
      </w:r>
      <w:r w:rsidR="00A8360D" w:rsidRPr="00923837">
        <w:rPr>
          <w:rFonts w:cstheme="minorHAnsi"/>
          <w:sz w:val="24"/>
          <w:szCs w:val="24"/>
        </w:rPr>
        <w:t xml:space="preserve"> podczas </w:t>
      </w:r>
      <w:r w:rsidR="00F665EF" w:rsidRPr="00923837">
        <w:rPr>
          <w:rFonts w:cstheme="minorHAnsi"/>
          <w:sz w:val="24"/>
          <w:szCs w:val="24"/>
        </w:rPr>
        <w:t>wizyty</w:t>
      </w:r>
      <w:r w:rsidRPr="00923837">
        <w:rPr>
          <w:rFonts w:cstheme="minorHAnsi"/>
          <w:sz w:val="24"/>
          <w:szCs w:val="24"/>
        </w:rPr>
        <w:t xml:space="preserve"> Komisji</w:t>
      </w:r>
      <w:r w:rsidR="00F665EF" w:rsidRPr="00923837">
        <w:rPr>
          <w:rFonts w:cstheme="minorHAnsi"/>
          <w:sz w:val="24"/>
          <w:szCs w:val="24"/>
        </w:rPr>
        <w:t xml:space="preserve"> na posesji.</w:t>
      </w:r>
    </w:p>
    <w:p w14:paraId="376F3C6F" w14:textId="44F18B0F" w:rsidR="006E10D6" w:rsidRPr="00923837" w:rsidRDefault="006E10D6" w:rsidP="00C414FD">
      <w:pPr>
        <w:pStyle w:val="Akapitzlist"/>
        <w:numPr>
          <w:ilvl w:val="0"/>
          <w:numId w:val="27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Oceny posesji</w:t>
      </w:r>
      <w:r w:rsidR="00E44636" w:rsidRPr="00923837">
        <w:rPr>
          <w:rFonts w:cstheme="minorHAnsi"/>
          <w:sz w:val="24"/>
          <w:szCs w:val="24"/>
        </w:rPr>
        <w:t xml:space="preserve"> </w:t>
      </w:r>
      <w:r w:rsidRPr="00923837">
        <w:rPr>
          <w:rFonts w:cstheme="minorHAnsi"/>
          <w:sz w:val="24"/>
          <w:szCs w:val="24"/>
        </w:rPr>
        <w:t xml:space="preserve"> zgłoszonych do Konkursu dokona Komisj</w:t>
      </w:r>
      <w:r w:rsidR="00E44636" w:rsidRPr="00923837">
        <w:rPr>
          <w:rFonts w:cstheme="minorHAnsi"/>
          <w:sz w:val="24"/>
          <w:szCs w:val="24"/>
        </w:rPr>
        <w:t>a konkursowa</w:t>
      </w:r>
      <w:r w:rsidRPr="00923837">
        <w:rPr>
          <w:rFonts w:cstheme="minorHAnsi"/>
          <w:sz w:val="24"/>
          <w:szCs w:val="24"/>
        </w:rPr>
        <w:t>. Właściciel posesji lub jego przedstawiciel dokona prezentacji posesji</w:t>
      </w:r>
      <w:r w:rsidR="00E44636" w:rsidRPr="00923837">
        <w:rPr>
          <w:rFonts w:cstheme="minorHAnsi"/>
          <w:sz w:val="24"/>
          <w:szCs w:val="24"/>
        </w:rPr>
        <w:t xml:space="preserve"> </w:t>
      </w:r>
      <w:r w:rsidRPr="00923837">
        <w:rPr>
          <w:rFonts w:cstheme="minorHAnsi"/>
          <w:sz w:val="24"/>
          <w:szCs w:val="24"/>
        </w:rPr>
        <w:t xml:space="preserve"> przed Komisją konkursową.</w:t>
      </w:r>
    </w:p>
    <w:p w14:paraId="416E3D60" w14:textId="2795C81E" w:rsidR="006E10D6" w:rsidRPr="00A8360D" w:rsidRDefault="00A8360D" w:rsidP="00C414FD">
      <w:pPr>
        <w:pStyle w:val="Akapitzlist"/>
        <w:numPr>
          <w:ilvl w:val="0"/>
          <w:numId w:val="27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Te</w:t>
      </w:r>
      <w:r w:rsidR="006E10D6" w:rsidRPr="00923837">
        <w:rPr>
          <w:rFonts w:cstheme="minorHAnsi"/>
          <w:sz w:val="24"/>
          <w:szCs w:val="24"/>
        </w:rPr>
        <w:t>rmin oględzin posesji</w:t>
      </w:r>
      <w:r w:rsidR="00E44636" w:rsidRPr="00923837">
        <w:rPr>
          <w:rFonts w:cstheme="minorHAnsi"/>
          <w:sz w:val="24"/>
          <w:szCs w:val="24"/>
        </w:rPr>
        <w:t xml:space="preserve"> </w:t>
      </w:r>
      <w:r w:rsidR="006E10D6" w:rsidRPr="00923837">
        <w:rPr>
          <w:rFonts w:cstheme="minorHAnsi"/>
          <w:sz w:val="24"/>
          <w:szCs w:val="24"/>
        </w:rPr>
        <w:t xml:space="preserve"> </w:t>
      </w:r>
      <w:r w:rsidR="00F665EF" w:rsidRPr="00923837">
        <w:rPr>
          <w:rFonts w:cstheme="minorHAnsi"/>
          <w:sz w:val="24"/>
          <w:szCs w:val="24"/>
        </w:rPr>
        <w:t xml:space="preserve">ustala się na, </w:t>
      </w:r>
      <w:r w:rsidRPr="00923837">
        <w:rPr>
          <w:rFonts w:cstheme="minorHAnsi"/>
          <w:sz w:val="24"/>
          <w:szCs w:val="24"/>
        </w:rPr>
        <w:t xml:space="preserve">dzień </w:t>
      </w:r>
      <w:r w:rsidR="003E2086">
        <w:rPr>
          <w:rFonts w:cstheme="minorHAnsi"/>
          <w:sz w:val="24"/>
          <w:szCs w:val="24"/>
        </w:rPr>
        <w:t>06</w:t>
      </w:r>
      <w:r w:rsidRPr="00923837">
        <w:rPr>
          <w:rFonts w:cstheme="minorHAnsi"/>
          <w:sz w:val="24"/>
          <w:szCs w:val="24"/>
        </w:rPr>
        <w:t>-06-20</w:t>
      </w:r>
      <w:r w:rsidR="00182B91" w:rsidRPr="00923837">
        <w:rPr>
          <w:rFonts w:cstheme="minorHAnsi"/>
          <w:sz w:val="24"/>
          <w:szCs w:val="24"/>
        </w:rPr>
        <w:t>2</w:t>
      </w:r>
      <w:r w:rsidR="003E2086">
        <w:rPr>
          <w:rFonts w:cstheme="minorHAnsi"/>
          <w:sz w:val="24"/>
          <w:szCs w:val="24"/>
        </w:rPr>
        <w:t>3</w:t>
      </w:r>
      <w:r w:rsidRPr="00A8360D">
        <w:rPr>
          <w:rFonts w:cstheme="minorHAnsi"/>
          <w:sz w:val="24"/>
          <w:szCs w:val="24"/>
        </w:rPr>
        <w:t xml:space="preserve"> r. godziny ustalone zostaną indywidualnie.</w:t>
      </w:r>
    </w:p>
    <w:p w14:paraId="3D35578E" w14:textId="77777777" w:rsidR="006E10D6" w:rsidRPr="00A8360D" w:rsidRDefault="006E10D6" w:rsidP="00C414FD">
      <w:pPr>
        <w:pStyle w:val="Akapitzlist"/>
        <w:numPr>
          <w:ilvl w:val="0"/>
          <w:numId w:val="27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Podczas oględzin wykonana zostanie dokumentacja fotograficzna.</w:t>
      </w:r>
    </w:p>
    <w:p w14:paraId="426CA798" w14:textId="39920EB5" w:rsidR="006E10D6" w:rsidRPr="00A8360D" w:rsidRDefault="006E10D6" w:rsidP="00C414FD">
      <w:pPr>
        <w:pStyle w:val="Akapitzlist"/>
        <w:numPr>
          <w:ilvl w:val="0"/>
          <w:numId w:val="27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 xml:space="preserve">Każdy członek Komisji konkursowej dokona indywidualnej oceny </w:t>
      </w:r>
      <w:r w:rsidR="00F665EF">
        <w:rPr>
          <w:rFonts w:cstheme="minorHAnsi"/>
          <w:sz w:val="24"/>
          <w:szCs w:val="24"/>
        </w:rPr>
        <w:t xml:space="preserve">posesji </w:t>
      </w:r>
      <w:r w:rsidRPr="00A8360D">
        <w:rPr>
          <w:rFonts w:cstheme="minorHAnsi"/>
          <w:sz w:val="24"/>
          <w:szCs w:val="24"/>
        </w:rPr>
        <w:t>biorące</w:t>
      </w:r>
      <w:r w:rsidR="00F665EF">
        <w:rPr>
          <w:rFonts w:cstheme="minorHAnsi"/>
          <w:sz w:val="24"/>
          <w:szCs w:val="24"/>
        </w:rPr>
        <w:t>j</w:t>
      </w:r>
      <w:r w:rsidRPr="00A8360D">
        <w:rPr>
          <w:rFonts w:cstheme="minorHAnsi"/>
          <w:sz w:val="24"/>
          <w:szCs w:val="24"/>
        </w:rPr>
        <w:t xml:space="preserve"> udział w</w:t>
      </w:r>
      <w:r w:rsidR="00E44636" w:rsidRPr="00A8360D">
        <w:rPr>
          <w:rFonts w:cstheme="minorHAnsi"/>
          <w:sz w:val="24"/>
          <w:szCs w:val="24"/>
        </w:rPr>
        <w:t xml:space="preserve"> </w:t>
      </w:r>
      <w:r w:rsidRPr="00A8360D">
        <w:rPr>
          <w:rFonts w:cstheme="minorHAnsi"/>
          <w:sz w:val="24"/>
          <w:szCs w:val="24"/>
        </w:rPr>
        <w:t>Konkursie, podczas oględzin, na Karcie oceny stanowiącej załącznik nr 2 do niniejszego Regulaminu.</w:t>
      </w:r>
    </w:p>
    <w:p w14:paraId="5D665738" w14:textId="77777777" w:rsidR="006E10D6" w:rsidRPr="00A8360D" w:rsidRDefault="006E10D6" w:rsidP="00C414FD">
      <w:pPr>
        <w:pStyle w:val="Akapitzlist"/>
        <w:numPr>
          <w:ilvl w:val="0"/>
          <w:numId w:val="27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Ostateczny wynik stanowi średnia, obliczona z sumy punktów podzielonej przez liczbę członków Komisji biorących udział w oględzinach posesji.</w:t>
      </w:r>
    </w:p>
    <w:p w14:paraId="3A2CF9DA" w14:textId="77777777" w:rsidR="006E10D6" w:rsidRPr="00A8360D" w:rsidRDefault="006E10D6" w:rsidP="00C414FD">
      <w:pPr>
        <w:pStyle w:val="Akapitzlist"/>
        <w:numPr>
          <w:ilvl w:val="0"/>
          <w:numId w:val="27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Zwycięzcą Konkursu zostanie właściciel posesji</w:t>
      </w:r>
      <w:r w:rsidR="00E44636" w:rsidRPr="00A8360D">
        <w:rPr>
          <w:rFonts w:cstheme="minorHAnsi"/>
          <w:sz w:val="24"/>
          <w:szCs w:val="24"/>
        </w:rPr>
        <w:t xml:space="preserve"> </w:t>
      </w:r>
      <w:r w:rsidRPr="00A8360D">
        <w:rPr>
          <w:rFonts w:cstheme="minorHAnsi"/>
          <w:sz w:val="24"/>
          <w:szCs w:val="24"/>
        </w:rPr>
        <w:t xml:space="preserve"> z najwyższą średnią punktów przyznaną przez członków Komisji.</w:t>
      </w:r>
    </w:p>
    <w:p w14:paraId="6A79F95C" w14:textId="10FEF5FF" w:rsidR="006E10D6" w:rsidRDefault="006E10D6" w:rsidP="00C414FD">
      <w:pPr>
        <w:pStyle w:val="Akapitzlist"/>
        <w:numPr>
          <w:ilvl w:val="0"/>
          <w:numId w:val="27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W przypadku jednakowej ilości punktów decydujący głos w kwestii rozstrzygnięcia Konkursu ma Przewodniczący Komisji konkursowej.</w:t>
      </w:r>
    </w:p>
    <w:p w14:paraId="202FF934" w14:textId="77777777" w:rsidR="00C414FD" w:rsidRPr="00A8360D" w:rsidRDefault="00C414FD" w:rsidP="00C414FD">
      <w:pPr>
        <w:pStyle w:val="Akapitzlist"/>
        <w:spacing w:after="0" w:line="240" w:lineRule="auto"/>
        <w:ind w:left="709"/>
        <w:jc w:val="both"/>
        <w:rPr>
          <w:rFonts w:cstheme="minorHAnsi"/>
          <w:sz w:val="24"/>
          <w:szCs w:val="24"/>
        </w:rPr>
      </w:pPr>
    </w:p>
    <w:p w14:paraId="64601E1A" w14:textId="77777777" w:rsidR="006E10D6" w:rsidRPr="00923837" w:rsidRDefault="006E10D6" w:rsidP="00C414FD">
      <w:pPr>
        <w:pStyle w:val="Compact"/>
        <w:spacing w:before="0" w:after="0"/>
        <w:jc w:val="both"/>
        <w:rPr>
          <w:rFonts w:cstheme="minorHAnsi"/>
          <w:b/>
          <w:bCs/>
          <w:sz w:val="32"/>
          <w:szCs w:val="32"/>
        </w:rPr>
      </w:pPr>
      <w:proofErr w:type="spellStart"/>
      <w:r w:rsidRPr="00923837">
        <w:rPr>
          <w:rFonts w:cstheme="minorHAnsi"/>
          <w:b/>
          <w:bCs/>
          <w:sz w:val="32"/>
          <w:szCs w:val="32"/>
        </w:rPr>
        <w:t>Terminy</w:t>
      </w:r>
      <w:proofErr w:type="spellEnd"/>
    </w:p>
    <w:p w14:paraId="566FC9EC" w14:textId="0D1EE74F" w:rsidR="006E10D6" w:rsidRPr="00923837" w:rsidRDefault="006E10D6" w:rsidP="00C414FD">
      <w:pPr>
        <w:pStyle w:val="Compact"/>
        <w:numPr>
          <w:ilvl w:val="0"/>
          <w:numId w:val="10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 xml:space="preserve">Ogłoszenie Konkursu i publikacja Regulaminu: </w:t>
      </w:r>
      <w:r w:rsidR="003E2086">
        <w:rPr>
          <w:rFonts w:cstheme="minorHAnsi"/>
          <w:lang w:val="pl-PL"/>
        </w:rPr>
        <w:t>1</w:t>
      </w:r>
      <w:r w:rsidR="00182B91" w:rsidRPr="00923837">
        <w:rPr>
          <w:rFonts w:cstheme="minorHAnsi"/>
          <w:lang w:val="pl-PL"/>
        </w:rPr>
        <w:t>0</w:t>
      </w:r>
      <w:r w:rsidR="0031072E" w:rsidRPr="00923837">
        <w:rPr>
          <w:rFonts w:cstheme="minorHAnsi"/>
          <w:lang w:val="pl-PL"/>
        </w:rPr>
        <w:t>-0</w:t>
      </w:r>
      <w:r w:rsidR="003E2086">
        <w:rPr>
          <w:rFonts w:cstheme="minorHAnsi"/>
          <w:lang w:val="pl-PL"/>
        </w:rPr>
        <w:t>5</w:t>
      </w:r>
      <w:r w:rsidR="0031072E" w:rsidRPr="00923837">
        <w:rPr>
          <w:rFonts w:cstheme="minorHAnsi"/>
          <w:lang w:val="pl-PL"/>
        </w:rPr>
        <w:t>-</w:t>
      </w:r>
      <w:r w:rsidRPr="00923837">
        <w:rPr>
          <w:rFonts w:cstheme="minorHAnsi"/>
          <w:lang w:val="pl-PL"/>
        </w:rPr>
        <w:t>20</w:t>
      </w:r>
      <w:r w:rsidR="00A8360D" w:rsidRPr="00923837">
        <w:rPr>
          <w:rFonts w:cstheme="minorHAnsi"/>
          <w:lang w:val="pl-PL"/>
        </w:rPr>
        <w:t>2</w:t>
      </w:r>
      <w:r w:rsidR="003E2086">
        <w:rPr>
          <w:rFonts w:cstheme="minorHAnsi"/>
          <w:lang w:val="pl-PL"/>
        </w:rPr>
        <w:t>3</w:t>
      </w:r>
      <w:r w:rsidRPr="00923837">
        <w:rPr>
          <w:rFonts w:cstheme="minorHAnsi"/>
          <w:lang w:val="pl-PL"/>
        </w:rPr>
        <w:t xml:space="preserve"> r.</w:t>
      </w:r>
    </w:p>
    <w:p w14:paraId="19A253F4" w14:textId="563DABC6" w:rsidR="006E10D6" w:rsidRPr="00923837" w:rsidRDefault="006E10D6" w:rsidP="00C414FD">
      <w:pPr>
        <w:pStyle w:val="Compact"/>
        <w:numPr>
          <w:ilvl w:val="0"/>
          <w:numId w:val="10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>Przyjmowanie kart zgłoszeń: do</w:t>
      </w:r>
      <w:r w:rsidR="0031072E" w:rsidRPr="00923837">
        <w:rPr>
          <w:rFonts w:cstheme="minorHAnsi"/>
          <w:lang w:val="pl-PL"/>
        </w:rPr>
        <w:t xml:space="preserve"> </w:t>
      </w:r>
      <w:r w:rsidR="003E2086">
        <w:rPr>
          <w:rFonts w:cstheme="minorHAnsi"/>
          <w:lang w:val="pl-PL"/>
        </w:rPr>
        <w:t>26</w:t>
      </w:r>
      <w:r w:rsidR="00A8360D" w:rsidRPr="00923837">
        <w:rPr>
          <w:rFonts w:cstheme="minorHAnsi"/>
          <w:lang w:val="pl-PL"/>
        </w:rPr>
        <w:t>-0</w:t>
      </w:r>
      <w:r w:rsidR="003E2086">
        <w:rPr>
          <w:rFonts w:cstheme="minorHAnsi"/>
          <w:lang w:val="pl-PL"/>
        </w:rPr>
        <w:t>5</w:t>
      </w:r>
      <w:r w:rsidR="00A8360D" w:rsidRPr="00923837">
        <w:rPr>
          <w:rFonts w:cstheme="minorHAnsi"/>
          <w:lang w:val="pl-PL"/>
        </w:rPr>
        <w:t>-20</w:t>
      </w:r>
      <w:r w:rsidR="00182B91" w:rsidRPr="00923837">
        <w:rPr>
          <w:rFonts w:cstheme="minorHAnsi"/>
          <w:lang w:val="pl-PL"/>
        </w:rPr>
        <w:t>2</w:t>
      </w:r>
      <w:r w:rsidR="003E2086">
        <w:rPr>
          <w:rFonts w:cstheme="minorHAnsi"/>
          <w:lang w:val="pl-PL"/>
        </w:rPr>
        <w:t>3</w:t>
      </w:r>
      <w:r w:rsidRPr="00923837">
        <w:rPr>
          <w:rFonts w:cstheme="minorHAnsi"/>
          <w:lang w:val="pl-PL"/>
        </w:rPr>
        <w:t>r.</w:t>
      </w:r>
    </w:p>
    <w:p w14:paraId="037B7CBB" w14:textId="0A3A8123" w:rsidR="006E10D6" w:rsidRPr="00923837" w:rsidRDefault="00E44636" w:rsidP="00C414FD">
      <w:pPr>
        <w:pStyle w:val="Compact"/>
        <w:numPr>
          <w:ilvl w:val="0"/>
          <w:numId w:val="10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>Ocena posesji</w:t>
      </w:r>
      <w:r w:rsidR="006E10D6" w:rsidRPr="00923837">
        <w:rPr>
          <w:rFonts w:cstheme="minorHAnsi"/>
          <w:lang w:val="pl-PL"/>
        </w:rPr>
        <w:t xml:space="preserve"> przez Komisję konkursową: </w:t>
      </w:r>
      <w:r w:rsidR="00AF54FF" w:rsidRPr="00923837">
        <w:rPr>
          <w:rFonts w:cstheme="minorHAnsi"/>
          <w:lang w:val="pl-PL"/>
        </w:rPr>
        <w:t xml:space="preserve">do </w:t>
      </w:r>
      <w:r w:rsidR="00182B91" w:rsidRPr="00923837">
        <w:rPr>
          <w:rFonts w:cstheme="minorHAnsi"/>
          <w:lang w:val="pl-PL"/>
        </w:rPr>
        <w:t>0</w:t>
      </w:r>
      <w:r w:rsidR="003E2086">
        <w:rPr>
          <w:rFonts w:cstheme="minorHAnsi"/>
          <w:lang w:val="pl-PL"/>
        </w:rPr>
        <w:t>6</w:t>
      </w:r>
      <w:r w:rsidR="00AF54FF" w:rsidRPr="00923837">
        <w:rPr>
          <w:rFonts w:cstheme="minorHAnsi"/>
          <w:lang w:val="pl-PL"/>
        </w:rPr>
        <w:t>-06-20</w:t>
      </w:r>
      <w:r w:rsidR="00A8360D" w:rsidRPr="00923837">
        <w:rPr>
          <w:rFonts w:cstheme="minorHAnsi"/>
          <w:lang w:val="pl-PL"/>
        </w:rPr>
        <w:t>2</w:t>
      </w:r>
      <w:r w:rsidR="003E2086">
        <w:rPr>
          <w:rFonts w:cstheme="minorHAnsi"/>
          <w:lang w:val="pl-PL"/>
        </w:rPr>
        <w:t>3</w:t>
      </w:r>
      <w:r w:rsidR="00AF54FF" w:rsidRPr="00923837">
        <w:rPr>
          <w:rFonts w:cstheme="minorHAnsi"/>
          <w:lang w:val="pl-PL"/>
        </w:rPr>
        <w:t xml:space="preserve"> r.</w:t>
      </w:r>
    </w:p>
    <w:p w14:paraId="7E2C7758" w14:textId="6B01E404" w:rsidR="0099337F" w:rsidRPr="00923837" w:rsidRDefault="0099337F" w:rsidP="00C414FD">
      <w:pPr>
        <w:pStyle w:val="Compact"/>
        <w:numPr>
          <w:ilvl w:val="0"/>
          <w:numId w:val="10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 xml:space="preserve">Wyniki zostaną ogłoszone publicznie poprzez strony www gminy Łubowo </w:t>
      </w:r>
      <w:r w:rsidR="00182B91" w:rsidRPr="00923837">
        <w:rPr>
          <w:rFonts w:cstheme="minorHAnsi"/>
          <w:lang w:val="pl-PL"/>
        </w:rPr>
        <w:t>i</w:t>
      </w:r>
      <w:r w:rsidRPr="00923837">
        <w:rPr>
          <w:rFonts w:cstheme="minorHAnsi"/>
          <w:lang w:val="pl-PL"/>
        </w:rPr>
        <w:t xml:space="preserve"> BPiCK oraz w mediach społecznościowych </w:t>
      </w:r>
      <w:r w:rsidR="00891263" w:rsidRPr="00923837">
        <w:rPr>
          <w:rFonts w:cstheme="minorHAnsi"/>
          <w:lang w:val="pl-PL"/>
        </w:rPr>
        <w:t>i</w:t>
      </w:r>
      <w:r w:rsidRPr="00923837">
        <w:rPr>
          <w:rFonts w:cstheme="minorHAnsi"/>
          <w:lang w:val="pl-PL"/>
        </w:rPr>
        <w:t xml:space="preserve"> na obchodach dożynkowych: 2</w:t>
      </w:r>
      <w:r w:rsidR="003E2086">
        <w:rPr>
          <w:rFonts w:cstheme="minorHAnsi"/>
          <w:lang w:val="pl-PL"/>
        </w:rPr>
        <w:t>7</w:t>
      </w:r>
      <w:r w:rsidRPr="00923837">
        <w:rPr>
          <w:rFonts w:cstheme="minorHAnsi"/>
          <w:lang w:val="pl-PL"/>
        </w:rPr>
        <w:t>-08-202</w:t>
      </w:r>
      <w:r w:rsidR="003E2086">
        <w:rPr>
          <w:rFonts w:cstheme="minorHAnsi"/>
          <w:lang w:val="pl-PL"/>
        </w:rPr>
        <w:t>3</w:t>
      </w:r>
      <w:r w:rsidRPr="00923837">
        <w:rPr>
          <w:rFonts w:cstheme="minorHAnsi"/>
          <w:lang w:val="pl-PL"/>
        </w:rPr>
        <w:t xml:space="preserve"> r.</w:t>
      </w:r>
    </w:p>
    <w:p w14:paraId="336CB12E" w14:textId="664A578F" w:rsidR="006E10D6" w:rsidRPr="00A8360D" w:rsidRDefault="006E10D6" w:rsidP="00C414FD">
      <w:pPr>
        <w:pStyle w:val="Compact"/>
        <w:spacing w:before="0" w:after="0"/>
        <w:ind w:left="709" w:hanging="425"/>
        <w:jc w:val="both"/>
        <w:rPr>
          <w:rFonts w:cstheme="minorHAnsi"/>
          <w:lang w:val="pl-PL"/>
        </w:rPr>
      </w:pPr>
    </w:p>
    <w:p w14:paraId="10474697" w14:textId="77777777" w:rsidR="00891263" w:rsidRDefault="00891263" w:rsidP="00C414FD">
      <w:pPr>
        <w:pStyle w:val="FirstParagraph"/>
        <w:spacing w:before="0" w:after="0"/>
        <w:jc w:val="both"/>
        <w:rPr>
          <w:rFonts w:cstheme="minorHAnsi"/>
          <w:b/>
          <w:bCs/>
          <w:sz w:val="32"/>
          <w:szCs w:val="32"/>
          <w:lang w:val="pl-PL"/>
        </w:rPr>
      </w:pPr>
    </w:p>
    <w:p w14:paraId="76919ABF" w14:textId="77777777" w:rsidR="003E2086" w:rsidRPr="003E2086" w:rsidRDefault="003E2086" w:rsidP="003E2086">
      <w:pPr>
        <w:pStyle w:val="Tekstpodstawowy"/>
      </w:pPr>
    </w:p>
    <w:p w14:paraId="6BD601BB" w14:textId="2B26F30F" w:rsidR="006E10D6" w:rsidRPr="00C414FD" w:rsidRDefault="006E10D6" w:rsidP="00C414FD">
      <w:pPr>
        <w:pStyle w:val="FirstParagraph"/>
        <w:spacing w:before="0" w:after="0"/>
        <w:jc w:val="both"/>
        <w:rPr>
          <w:rFonts w:cstheme="minorHAnsi"/>
          <w:b/>
          <w:bCs/>
          <w:sz w:val="32"/>
          <w:szCs w:val="32"/>
          <w:lang w:val="pl-PL"/>
        </w:rPr>
      </w:pPr>
      <w:r w:rsidRPr="00C414FD">
        <w:rPr>
          <w:rFonts w:cstheme="minorHAnsi"/>
          <w:b/>
          <w:bCs/>
          <w:sz w:val="32"/>
          <w:szCs w:val="32"/>
          <w:lang w:val="pl-PL"/>
        </w:rPr>
        <w:lastRenderedPageBreak/>
        <w:t>Komisja konkursowa</w:t>
      </w:r>
    </w:p>
    <w:p w14:paraId="0C0D62D7" w14:textId="3FCB0BC7" w:rsidR="006E10D6" w:rsidRPr="00923837" w:rsidRDefault="006E10D6" w:rsidP="00C414FD">
      <w:pPr>
        <w:numPr>
          <w:ilvl w:val="0"/>
          <w:numId w:val="11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Wyboru najpiękniejszej po</w:t>
      </w:r>
      <w:r w:rsidR="00E9241C" w:rsidRPr="00923837">
        <w:rPr>
          <w:rFonts w:cstheme="minorHAnsi"/>
          <w:sz w:val="24"/>
          <w:szCs w:val="24"/>
        </w:rPr>
        <w:t xml:space="preserve">sesji </w:t>
      </w:r>
      <w:r w:rsidRPr="00923837">
        <w:rPr>
          <w:rFonts w:cstheme="minorHAnsi"/>
          <w:sz w:val="24"/>
          <w:szCs w:val="24"/>
        </w:rPr>
        <w:t xml:space="preserve"> dokona Komisja konkursowa </w:t>
      </w:r>
      <w:r w:rsidR="00182B91" w:rsidRPr="00923837">
        <w:rPr>
          <w:rFonts w:cstheme="minorHAnsi"/>
          <w:sz w:val="24"/>
          <w:szCs w:val="24"/>
        </w:rPr>
        <w:t>wyłoniona przez Przewodniczącego K</w:t>
      </w:r>
      <w:hyperlink r:id="rId8" w:history="1">
        <w:r w:rsidR="00182B91" w:rsidRPr="00923837">
          <w:rPr>
            <w:rStyle w:val="Hipercze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omisji Kultury, Oświaty, Zdrowia i Pomocy Społecznej</w:t>
        </w:r>
      </w:hyperlink>
      <w:r w:rsidR="00182B91" w:rsidRPr="00923837">
        <w:rPr>
          <w:rStyle w:val="Hipercze"/>
          <w:rFonts w:cstheme="minorHAnsi"/>
          <w:color w:val="auto"/>
          <w:sz w:val="24"/>
          <w:szCs w:val="24"/>
          <w:u w:val="none"/>
          <w:shd w:val="clear" w:color="auto" w:fill="FFFFFF"/>
        </w:rPr>
        <w:t>.</w:t>
      </w:r>
    </w:p>
    <w:p w14:paraId="789587FA" w14:textId="77777777" w:rsidR="006E10D6" w:rsidRPr="00923837" w:rsidRDefault="006E10D6" w:rsidP="00C414FD">
      <w:pPr>
        <w:numPr>
          <w:ilvl w:val="0"/>
          <w:numId w:val="11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Kryteria, według których oceniane będą posesje określa Karta oceny stanowiąca załącznik nr 2 do niniejszego Regulaminu.</w:t>
      </w:r>
    </w:p>
    <w:p w14:paraId="1B8E72AA" w14:textId="77777777" w:rsidR="006E10D6" w:rsidRPr="00923837" w:rsidRDefault="006E10D6" w:rsidP="00C414FD">
      <w:pPr>
        <w:numPr>
          <w:ilvl w:val="0"/>
          <w:numId w:val="11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Decyzja Komisji o przyznaniu nagród jest ostateczna i nie przysługuje od niej odwołanie.</w:t>
      </w:r>
    </w:p>
    <w:p w14:paraId="42D1AC83" w14:textId="43628930" w:rsidR="006E10D6" w:rsidRPr="00923837" w:rsidRDefault="006E10D6" w:rsidP="00C414FD">
      <w:pPr>
        <w:numPr>
          <w:ilvl w:val="0"/>
          <w:numId w:val="11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Z przebiegu Konkursu Komisja sporządza protokół.</w:t>
      </w:r>
    </w:p>
    <w:p w14:paraId="3635D958" w14:textId="77777777" w:rsidR="0099337F" w:rsidRPr="00923837" w:rsidRDefault="0099337F" w:rsidP="00C414FD">
      <w:p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</w:p>
    <w:p w14:paraId="00D405BF" w14:textId="5D71B068" w:rsidR="006E10D6" w:rsidRPr="00923837" w:rsidRDefault="006E10D6" w:rsidP="00C414FD">
      <w:pPr>
        <w:pStyle w:val="Compact"/>
        <w:spacing w:before="0" w:after="0"/>
        <w:jc w:val="both"/>
        <w:rPr>
          <w:rFonts w:cstheme="minorHAnsi"/>
          <w:b/>
          <w:bCs/>
          <w:sz w:val="32"/>
          <w:szCs w:val="32"/>
        </w:rPr>
      </w:pPr>
      <w:proofErr w:type="spellStart"/>
      <w:r w:rsidRPr="00923837">
        <w:rPr>
          <w:rFonts w:cstheme="minorHAnsi"/>
          <w:b/>
          <w:bCs/>
          <w:sz w:val="32"/>
          <w:szCs w:val="32"/>
        </w:rPr>
        <w:t>Nagrody</w:t>
      </w:r>
      <w:proofErr w:type="spellEnd"/>
    </w:p>
    <w:p w14:paraId="6D897D24" w14:textId="77777777" w:rsidR="00C414FD" w:rsidRPr="00923837" w:rsidRDefault="00C414FD" w:rsidP="00C414FD">
      <w:pPr>
        <w:pStyle w:val="Compact"/>
        <w:spacing w:before="0" w:after="0"/>
        <w:jc w:val="both"/>
        <w:rPr>
          <w:rFonts w:cstheme="minorHAnsi"/>
          <w:b/>
          <w:bCs/>
          <w:sz w:val="32"/>
          <w:szCs w:val="32"/>
        </w:rPr>
      </w:pPr>
    </w:p>
    <w:p w14:paraId="60ED0FEE" w14:textId="5EE383DE" w:rsidR="006E10D6" w:rsidRPr="00923837" w:rsidRDefault="006E10D6" w:rsidP="00C414FD">
      <w:pPr>
        <w:pStyle w:val="Compact"/>
        <w:numPr>
          <w:ilvl w:val="0"/>
          <w:numId w:val="13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 xml:space="preserve">Fundatorem nagród jest </w:t>
      </w:r>
      <w:r w:rsidR="00E44636" w:rsidRPr="00923837">
        <w:rPr>
          <w:rFonts w:cstheme="minorHAnsi"/>
          <w:lang w:val="pl-PL"/>
        </w:rPr>
        <w:t>Wójt Gminy Łubowo</w:t>
      </w:r>
      <w:r w:rsidR="0099337F" w:rsidRPr="00923837">
        <w:rPr>
          <w:rFonts w:cstheme="minorHAnsi"/>
          <w:lang w:val="pl-PL"/>
        </w:rPr>
        <w:t>.</w:t>
      </w:r>
    </w:p>
    <w:p w14:paraId="0189095D" w14:textId="77777777" w:rsidR="006E10D6" w:rsidRPr="00923837" w:rsidRDefault="006E10D6" w:rsidP="00C414FD">
      <w:pPr>
        <w:pStyle w:val="Compact"/>
        <w:numPr>
          <w:ilvl w:val="0"/>
          <w:numId w:val="13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>Wszystkim uczestnikom przyznane zostaną pamiątkowe dyplomy.</w:t>
      </w:r>
    </w:p>
    <w:p w14:paraId="0B734E24" w14:textId="63BA53C4" w:rsidR="0099337F" w:rsidRPr="00923837" w:rsidRDefault="0099337F" w:rsidP="00C414FD">
      <w:pPr>
        <w:pStyle w:val="Compact"/>
        <w:numPr>
          <w:ilvl w:val="0"/>
          <w:numId w:val="13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 xml:space="preserve">Wręczenie nagród nastąpi podczas obchodów dożynkowych oraz w Bibliotece Publicznej i Centrum Kultury w Łubowie. </w:t>
      </w:r>
    </w:p>
    <w:p w14:paraId="61898003" w14:textId="739BB5CE" w:rsidR="0099337F" w:rsidRPr="00923837" w:rsidRDefault="00182B91" w:rsidP="00C414FD">
      <w:pPr>
        <w:pStyle w:val="Compact"/>
        <w:numPr>
          <w:ilvl w:val="0"/>
          <w:numId w:val="13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>D</w:t>
      </w:r>
      <w:r w:rsidR="0099337F" w:rsidRPr="00923837">
        <w:rPr>
          <w:rFonts w:cstheme="minorHAnsi"/>
          <w:lang w:val="pl-PL"/>
        </w:rPr>
        <w:t>a</w:t>
      </w:r>
      <w:r w:rsidRPr="00923837">
        <w:rPr>
          <w:rFonts w:cstheme="minorHAnsi"/>
          <w:lang w:val="pl-PL"/>
        </w:rPr>
        <w:t>tę</w:t>
      </w:r>
      <w:r w:rsidR="0099337F" w:rsidRPr="00923837">
        <w:rPr>
          <w:rFonts w:cstheme="minorHAnsi"/>
          <w:lang w:val="pl-PL"/>
        </w:rPr>
        <w:t xml:space="preserve"> i miejsc</w:t>
      </w:r>
      <w:r w:rsidRPr="00923837">
        <w:rPr>
          <w:rFonts w:cstheme="minorHAnsi"/>
          <w:lang w:val="pl-PL"/>
        </w:rPr>
        <w:t>e</w:t>
      </w:r>
      <w:r w:rsidR="0099337F" w:rsidRPr="00923837">
        <w:rPr>
          <w:rFonts w:cstheme="minorHAnsi"/>
          <w:lang w:val="pl-PL"/>
        </w:rPr>
        <w:t xml:space="preserve"> obchodów dożynkowych </w:t>
      </w:r>
      <w:r w:rsidRPr="00923837">
        <w:rPr>
          <w:rFonts w:cstheme="minorHAnsi"/>
          <w:lang w:val="pl-PL"/>
        </w:rPr>
        <w:t>ogłosimy</w:t>
      </w:r>
      <w:r w:rsidR="0099337F" w:rsidRPr="00923837">
        <w:rPr>
          <w:rFonts w:cstheme="minorHAnsi"/>
          <w:lang w:val="pl-PL"/>
        </w:rPr>
        <w:t xml:space="preserve"> w odrębnym komunikacie.</w:t>
      </w:r>
    </w:p>
    <w:p w14:paraId="7300D11F" w14:textId="379A8AAF" w:rsidR="0099337F" w:rsidRPr="00923837" w:rsidRDefault="0099337F" w:rsidP="00C414FD">
      <w:pPr>
        <w:pStyle w:val="Compact"/>
        <w:numPr>
          <w:ilvl w:val="0"/>
          <w:numId w:val="13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>Organizatorzy zastrzegają sobie prawo do zmian.</w:t>
      </w:r>
    </w:p>
    <w:p w14:paraId="22481BE3" w14:textId="77777777" w:rsidR="0099337F" w:rsidRPr="00923837" w:rsidRDefault="0099337F" w:rsidP="0099337F">
      <w:pPr>
        <w:pStyle w:val="Compact"/>
        <w:spacing w:before="0" w:after="0"/>
        <w:ind w:left="1080"/>
        <w:jc w:val="both"/>
        <w:rPr>
          <w:rFonts w:cstheme="minorHAnsi"/>
        </w:rPr>
      </w:pPr>
    </w:p>
    <w:p w14:paraId="7E670D31" w14:textId="175589D8" w:rsidR="006E10D6" w:rsidRPr="00923837" w:rsidRDefault="006E10D6" w:rsidP="00C414FD">
      <w:pPr>
        <w:pStyle w:val="Compact"/>
        <w:spacing w:before="0" w:after="0"/>
        <w:jc w:val="both"/>
        <w:rPr>
          <w:rFonts w:cstheme="minorHAnsi"/>
          <w:b/>
          <w:bCs/>
          <w:sz w:val="32"/>
          <w:szCs w:val="32"/>
        </w:rPr>
      </w:pPr>
      <w:proofErr w:type="spellStart"/>
      <w:r w:rsidRPr="00923837">
        <w:rPr>
          <w:rFonts w:cstheme="minorHAnsi"/>
          <w:b/>
          <w:bCs/>
          <w:sz w:val="32"/>
          <w:szCs w:val="32"/>
        </w:rPr>
        <w:t>Ochrona</w:t>
      </w:r>
      <w:proofErr w:type="spellEnd"/>
      <w:r w:rsidRPr="00923837">
        <w:rPr>
          <w:rFonts w:cstheme="minorHAnsi"/>
          <w:b/>
          <w:bCs/>
          <w:sz w:val="32"/>
          <w:szCs w:val="32"/>
        </w:rPr>
        <w:t xml:space="preserve"> </w:t>
      </w:r>
      <w:proofErr w:type="spellStart"/>
      <w:r w:rsidRPr="00923837">
        <w:rPr>
          <w:rFonts w:cstheme="minorHAnsi"/>
          <w:b/>
          <w:bCs/>
          <w:sz w:val="32"/>
          <w:szCs w:val="32"/>
        </w:rPr>
        <w:t>danych</w:t>
      </w:r>
      <w:proofErr w:type="spellEnd"/>
      <w:r w:rsidRPr="00923837">
        <w:rPr>
          <w:rFonts w:cstheme="minorHAnsi"/>
          <w:b/>
          <w:bCs/>
          <w:sz w:val="32"/>
          <w:szCs w:val="32"/>
        </w:rPr>
        <w:t xml:space="preserve"> </w:t>
      </w:r>
      <w:proofErr w:type="spellStart"/>
      <w:r w:rsidRPr="00923837">
        <w:rPr>
          <w:rFonts w:cstheme="minorHAnsi"/>
          <w:b/>
          <w:bCs/>
          <w:sz w:val="32"/>
          <w:szCs w:val="32"/>
        </w:rPr>
        <w:t>osobowych</w:t>
      </w:r>
      <w:proofErr w:type="spellEnd"/>
    </w:p>
    <w:p w14:paraId="4795EB53" w14:textId="77777777" w:rsidR="00C414FD" w:rsidRPr="00923837" w:rsidRDefault="00C414FD" w:rsidP="00C414FD">
      <w:pPr>
        <w:pStyle w:val="Compact"/>
        <w:spacing w:before="0" w:after="0"/>
        <w:jc w:val="both"/>
        <w:rPr>
          <w:rFonts w:cstheme="minorHAnsi"/>
          <w:b/>
          <w:bCs/>
        </w:rPr>
      </w:pPr>
    </w:p>
    <w:p w14:paraId="52720DBE" w14:textId="3103C9C2" w:rsidR="006E10D6" w:rsidRPr="00923837" w:rsidRDefault="006E10D6" w:rsidP="00E9676D">
      <w:pPr>
        <w:numPr>
          <w:ilvl w:val="0"/>
          <w:numId w:val="1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 xml:space="preserve">Administratorem danych osobowych jest </w:t>
      </w:r>
      <w:r w:rsidR="00344399" w:rsidRPr="00923837">
        <w:rPr>
          <w:rFonts w:cstheme="minorHAnsi"/>
          <w:sz w:val="24"/>
          <w:szCs w:val="24"/>
        </w:rPr>
        <w:t>Wójt Gminy Łubowo</w:t>
      </w:r>
      <w:r w:rsidRPr="00923837">
        <w:rPr>
          <w:rFonts w:cstheme="minorHAnsi"/>
          <w:sz w:val="24"/>
          <w:szCs w:val="24"/>
        </w:rPr>
        <w:t xml:space="preserve">, który jest organem wykonawczym Gminy </w:t>
      </w:r>
      <w:r w:rsidR="00344399" w:rsidRPr="00923837">
        <w:rPr>
          <w:rFonts w:cstheme="minorHAnsi"/>
          <w:sz w:val="24"/>
          <w:szCs w:val="24"/>
        </w:rPr>
        <w:t>Łubowo</w:t>
      </w:r>
      <w:r w:rsidRPr="00923837">
        <w:rPr>
          <w:rFonts w:cstheme="minorHAnsi"/>
          <w:sz w:val="24"/>
          <w:szCs w:val="24"/>
        </w:rPr>
        <w:t xml:space="preserve"> i który wykonuje zadania publiczne przy pomocy Urzędu Gminy </w:t>
      </w:r>
      <w:r w:rsidR="00344399" w:rsidRPr="00923837">
        <w:rPr>
          <w:rFonts w:cstheme="minorHAnsi"/>
          <w:sz w:val="24"/>
          <w:szCs w:val="24"/>
        </w:rPr>
        <w:t>Łubowo</w:t>
      </w:r>
      <w:r w:rsidRPr="00923837">
        <w:rPr>
          <w:rFonts w:cstheme="minorHAnsi"/>
          <w:sz w:val="24"/>
          <w:szCs w:val="24"/>
        </w:rPr>
        <w:t xml:space="preserve"> z siedzibą w </w:t>
      </w:r>
      <w:r w:rsidR="00344399" w:rsidRPr="00923837">
        <w:rPr>
          <w:rFonts w:cstheme="minorHAnsi"/>
          <w:sz w:val="24"/>
          <w:szCs w:val="24"/>
        </w:rPr>
        <w:t>Łubowie</w:t>
      </w:r>
      <w:r w:rsidR="00272340" w:rsidRPr="00923837">
        <w:rPr>
          <w:rFonts w:cstheme="minorHAnsi"/>
          <w:sz w:val="24"/>
          <w:szCs w:val="24"/>
        </w:rPr>
        <w:t xml:space="preserve"> </w:t>
      </w:r>
      <w:r w:rsidR="00344399" w:rsidRPr="00923837">
        <w:rPr>
          <w:rFonts w:cstheme="minorHAnsi"/>
          <w:sz w:val="24"/>
          <w:szCs w:val="24"/>
        </w:rPr>
        <w:t>1</w:t>
      </w:r>
      <w:r w:rsidRPr="00923837">
        <w:rPr>
          <w:rFonts w:cstheme="minorHAnsi"/>
          <w:sz w:val="24"/>
          <w:szCs w:val="24"/>
        </w:rPr>
        <w:t xml:space="preserve">, adres e-mail: </w:t>
      </w:r>
      <w:r w:rsidR="00344399" w:rsidRPr="00923837">
        <w:rPr>
          <w:rFonts w:cstheme="minorHAnsi"/>
          <w:sz w:val="24"/>
          <w:szCs w:val="24"/>
        </w:rPr>
        <w:t>sekretariat@lubowo.pl</w:t>
      </w:r>
    </w:p>
    <w:p w14:paraId="7C8603C4" w14:textId="77777777" w:rsidR="006E10D6" w:rsidRPr="00923837" w:rsidRDefault="000411EB" w:rsidP="00E9676D">
      <w:pPr>
        <w:numPr>
          <w:ilvl w:val="0"/>
          <w:numId w:val="1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Urząd Gminy Łubowo</w:t>
      </w:r>
      <w:r w:rsidR="006E10D6" w:rsidRPr="00923837">
        <w:rPr>
          <w:rFonts w:cstheme="minorHAnsi"/>
          <w:sz w:val="24"/>
          <w:szCs w:val="24"/>
        </w:rPr>
        <w:t xml:space="preserve">, z siedzibą w </w:t>
      </w:r>
      <w:r w:rsidR="00E9241C" w:rsidRPr="00923837">
        <w:rPr>
          <w:rFonts w:cstheme="minorHAnsi"/>
          <w:sz w:val="24"/>
          <w:szCs w:val="24"/>
        </w:rPr>
        <w:t>Łubowie 1</w:t>
      </w:r>
      <w:r w:rsidR="006E10D6" w:rsidRPr="00923837">
        <w:rPr>
          <w:rFonts w:cstheme="minorHAnsi"/>
          <w:sz w:val="24"/>
          <w:szCs w:val="24"/>
        </w:rPr>
        <w:t>, przetwarza dane osobowe uczestników Konkursu „Najpiękniejsz</w:t>
      </w:r>
      <w:r w:rsidR="00E9241C" w:rsidRPr="00923837">
        <w:rPr>
          <w:rFonts w:cstheme="minorHAnsi"/>
          <w:sz w:val="24"/>
          <w:szCs w:val="24"/>
        </w:rPr>
        <w:t>e zagospodarowanie</w:t>
      </w:r>
      <w:r w:rsidR="006E10D6" w:rsidRPr="00923837">
        <w:rPr>
          <w:rFonts w:cstheme="minorHAnsi"/>
          <w:sz w:val="24"/>
          <w:szCs w:val="24"/>
        </w:rPr>
        <w:t xml:space="preserve"> posesj</w:t>
      </w:r>
      <w:r w:rsidR="00E9241C" w:rsidRPr="00923837">
        <w:rPr>
          <w:rFonts w:cstheme="minorHAnsi"/>
          <w:sz w:val="24"/>
          <w:szCs w:val="24"/>
        </w:rPr>
        <w:t>i</w:t>
      </w:r>
      <w:r w:rsidR="006E10D6" w:rsidRPr="00923837">
        <w:rPr>
          <w:rFonts w:cstheme="minorHAnsi"/>
          <w:sz w:val="24"/>
          <w:szCs w:val="24"/>
        </w:rPr>
        <w:t>”, w celu jego prawidłowego przeprowadzenia. Podanie przez uczestnika danych osobowych jest warunkiem udziału w Konkursie. Konsekwencją niepodania danych osobowych lub brak zgody na ich przetwarzanie uniemożliwi wzięcie udziału w Konkursie.</w:t>
      </w:r>
    </w:p>
    <w:p w14:paraId="3C4B7CED" w14:textId="0AFF597A" w:rsidR="006E10D6" w:rsidRPr="00923837" w:rsidRDefault="006E10D6" w:rsidP="00E9676D">
      <w:pPr>
        <w:numPr>
          <w:ilvl w:val="0"/>
          <w:numId w:val="1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Inspektorem Ochrony Danych Osobowych w imieniu Administratora Danych Osobowych jest Pan</w:t>
      </w:r>
      <w:r w:rsidR="000411EB" w:rsidRPr="00923837">
        <w:rPr>
          <w:rFonts w:cstheme="minorHAnsi"/>
          <w:sz w:val="24"/>
          <w:szCs w:val="24"/>
        </w:rPr>
        <w:t xml:space="preserve"> Jarosław Ciesielski</w:t>
      </w:r>
      <w:r w:rsidRPr="00923837">
        <w:rPr>
          <w:rFonts w:cstheme="minorHAnsi"/>
          <w:sz w:val="24"/>
          <w:szCs w:val="24"/>
        </w:rPr>
        <w:t xml:space="preserve">, na </w:t>
      </w:r>
      <w:r w:rsidR="000411EB" w:rsidRPr="00923837">
        <w:rPr>
          <w:rFonts w:cstheme="minorHAnsi"/>
          <w:sz w:val="24"/>
          <w:szCs w:val="24"/>
        </w:rPr>
        <w:t>po</w:t>
      </w:r>
      <w:r w:rsidRPr="00923837">
        <w:rPr>
          <w:rFonts w:cstheme="minorHAnsi"/>
          <w:sz w:val="24"/>
          <w:szCs w:val="24"/>
        </w:rPr>
        <w:t xml:space="preserve">dstawie </w:t>
      </w:r>
      <w:r w:rsidR="00AF54FF" w:rsidRPr="00923837">
        <w:rPr>
          <w:rFonts w:cstheme="minorHAnsi"/>
          <w:sz w:val="24"/>
          <w:szCs w:val="24"/>
        </w:rPr>
        <w:t xml:space="preserve">Zarządzenia Nr 21.2018 Wójta Gminy Łubowo z dnia 22 czerwca 2018r., </w:t>
      </w:r>
      <w:r w:rsidRPr="00923837">
        <w:rPr>
          <w:rFonts w:cstheme="minorHAnsi"/>
          <w:sz w:val="24"/>
          <w:szCs w:val="24"/>
        </w:rPr>
        <w:t>w sprawie powołan</w:t>
      </w:r>
      <w:r w:rsidR="000411EB" w:rsidRPr="00923837">
        <w:rPr>
          <w:rFonts w:cstheme="minorHAnsi"/>
          <w:sz w:val="24"/>
          <w:szCs w:val="24"/>
        </w:rPr>
        <w:t>ia Inspektora Danych Osobowych</w:t>
      </w:r>
      <w:r w:rsidRPr="00923837">
        <w:rPr>
          <w:rFonts w:cstheme="minorHAnsi"/>
          <w:sz w:val="24"/>
          <w:szCs w:val="24"/>
        </w:rPr>
        <w:t xml:space="preserve">, e-mail: </w:t>
      </w:r>
      <w:hyperlink r:id="rId9" w:history="1">
        <w:r w:rsidR="00AF54FF" w:rsidRPr="00923837">
          <w:rPr>
            <w:rStyle w:val="Hipercze"/>
            <w:rFonts w:cstheme="minorHAnsi"/>
            <w:color w:val="auto"/>
            <w:sz w:val="24"/>
            <w:szCs w:val="24"/>
          </w:rPr>
          <w:t>rodo@elta.gniezno.pl</w:t>
        </w:r>
      </w:hyperlink>
      <w:r w:rsidR="00AF54FF" w:rsidRPr="00923837">
        <w:rPr>
          <w:rFonts w:cstheme="minorHAnsi"/>
          <w:sz w:val="24"/>
          <w:szCs w:val="24"/>
        </w:rPr>
        <w:t>.</w:t>
      </w:r>
    </w:p>
    <w:p w14:paraId="37045A5A" w14:textId="219375FA" w:rsidR="006E10D6" w:rsidRPr="00923837" w:rsidRDefault="006E10D6" w:rsidP="00E9676D">
      <w:pPr>
        <w:pStyle w:val="Compact"/>
        <w:numPr>
          <w:ilvl w:val="0"/>
          <w:numId w:val="16"/>
        </w:numPr>
        <w:spacing w:before="0" w:after="0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>W związku z przetwarzaniem danych w celach wskazanych w pkt 2, dane osobowe mogą być udostępniane innym odbiorcom lub kategoriom odbiorców danych osobowych. Odbiorcami danych osobowych mogą być tylko podmioty uprawnione do</w:t>
      </w:r>
      <w:r w:rsidR="000411EB" w:rsidRPr="00923837">
        <w:rPr>
          <w:rFonts w:cstheme="minorHAnsi"/>
          <w:lang w:val="pl-PL"/>
        </w:rPr>
        <w:t xml:space="preserve"> </w:t>
      </w:r>
      <w:r w:rsidRPr="00923837">
        <w:rPr>
          <w:rFonts w:cstheme="minorHAnsi"/>
          <w:lang w:val="pl-PL"/>
        </w:rPr>
        <w:t>odbioru danych, w uzasadnionych przypadkach i na podstawie odpowiednich przepisów prawa.</w:t>
      </w:r>
    </w:p>
    <w:p w14:paraId="3D0B08C2" w14:textId="570C394E" w:rsidR="000411EB" w:rsidRPr="00923837" w:rsidRDefault="006E10D6" w:rsidP="00E9676D">
      <w:pPr>
        <w:numPr>
          <w:ilvl w:val="0"/>
          <w:numId w:val="17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 xml:space="preserve">Dane osobowe będą przetwarzane na podstawie przepisów prawa, przez okres niezbędny </w:t>
      </w:r>
      <w:r w:rsidR="00C414FD" w:rsidRPr="00923837">
        <w:rPr>
          <w:rFonts w:cstheme="minorHAnsi"/>
          <w:sz w:val="24"/>
          <w:szCs w:val="24"/>
        </w:rPr>
        <w:br/>
      </w:r>
      <w:r w:rsidRPr="00923837">
        <w:rPr>
          <w:rFonts w:cstheme="minorHAnsi"/>
          <w:sz w:val="24"/>
          <w:szCs w:val="24"/>
        </w:rPr>
        <w:t xml:space="preserve">do realizacji celów przetwarzania wskazanych w pkt 2, lecz nie krócej niż okres wskazany </w:t>
      </w:r>
      <w:r w:rsidR="00C414FD" w:rsidRPr="00923837">
        <w:rPr>
          <w:rFonts w:cstheme="minorHAnsi"/>
          <w:sz w:val="24"/>
          <w:szCs w:val="24"/>
        </w:rPr>
        <w:br/>
      </w:r>
      <w:r w:rsidRPr="00923837">
        <w:rPr>
          <w:rFonts w:cstheme="minorHAnsi"/>
          <w:sz w:val="24"/>
          <w:szCs w:val="24"/>
        </w:rPr>
        <w:t>w przepisach o archiwizacji lub innych przepisach prawa.</w:t>
      </w:r>
    </w:p>
    <w:p w14:paraId="6B5BE10D" w14:textId="77777777" w:rsidR="006E10D6" w:rsidRPr="00A8360D" w:rsidRDefault="006E10D6" w:rsidP="00E9676D">
      <w:pPr>
        <w:numPr>
          <w:ilvl w:val="0"/>
          <w:numId w:val="17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W z</w:t>
      </w:r>
      <w:r w:rsidRPr="00A8360D">
        <w:rPr>
          <w:rFonts w:cstheme="minorHAnsi"/>
          <w:sz w:val="24"/>
          <w:szCs w:val="24"/>
        </w:rPr>
        <w:t xml:space="preserve">wiązku z przetwarzaniem przez Urząd  Gminy w </w:t>
      </w:r>
      <w:r w:rsidR="000411EB" w:rsidRPr="00A8360D">
        <w:rPr>
          <w:rFonts w:cstheme="minorHAnsi"/>
          <w:sz w:val="24"/>
          <w:szCs w:val="24"/>
        </w:rPr>
        <w:t>Łubowie</w:t>
      </w:r>
      <w:r w:rsidRPr="00A8360D">
        <w:rPr>
          <w:rFonts w:cstheme="minorHAnsi"/>
          <w:sz w:val="24"/>
          <w:szCs w:val="24"/>
        </w:rPr>
        <w:t>, danych osobowych, przysługuje prawo do:</w:t>
      </w:r>
    </w:p>
    <w:p w14:paraId="3ED5A31D" w14:textId="77777777" w:rsidR="006E10D6" w:rsidRPr="00A8360D" w:rsidRDefault="006E10D6" w:rsidP="00E9676D">
      <w:pPr>
        <w:pStyle w:val="FirstParagraph"/>
        <w:spacing w:before="0" w:after="0"/>
        <w:ind w:firstLine="567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>— dostępu do treści danych, na podstawie art. 15 RODO;</w:t>
      </w:r>
    </w:p>
    <w:p w14:paraId="24DF5EE3" w14:textId="77777777" w:rsidR="006E10D6" w:rsidRPr="00A8360D" w:rsidRDefault="006E10D6" w:rsidP="00E9676D">
      <w:pPr>
        <w:pStyle w:val="Tekstpodstawowy"/>
        <w:spacing w:after="0" w:line="240" w:lineRule="auto"/>
        <w:ind w:firstLine="567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— sprostowania danych, na podstawie art. 16 RODO;</w:t>
      </w:r>
    </w:p>
    <w:p w14:paraId="2847EBA7" w14:textId="77777777" w:rsidR="00AF54FF" w:rsidRPr="00A8360D" w:rsidRDefault="006E10D6" w:rsidP="00E9676D">
      <w:pPr>
        <w:pStyle w:val="Tekstpodstawowy"/>
        <w:spacing w:after="0" w:line="240" w:lineRule="auto"/>
        <w:ind w:firstLine="567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 xml:space="preserve">— ograniczenia przetwarzania danych, na podstawie art. 18 RODO; </w:t>
      </w:r>
    </w:p>
    <w:p w14:paraId="6A28408E" w14:textId="77777777" w:rsidR="006E10D6" w:rsidRPr="00A8360D" w:rsidRDefault="006E10D6" w:rsidP="00E9676D">
      <w:pPr>
        <w:pStyle w:val="Tekstpodstawowy"/>
        <w:spacing w:after="0" w:line="240" w:lineRule="auto"/>
        <w:ind w:firstLine="567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— prawo do usunięcia danych, na podstawie art. 7 RODO.</w:t>
      </w:r>
    </w:p>
    <w:p w14:paraId="25416E17" w14:textId="77777777" w:rsidR="006E10D6" w:rsidRPr="00A8360D" w:rsidRDefault="006E10D6" w:rsidP="00E9676D">
      <w:pPr>
        <w:pStyle w:val="Compact"/>
        <w:numPr>
          <w:ilvl w:val="0"/>
          <w:numId w:val="18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 xml:space="preserve">W przypadku uznania, iż przetwarzanie przez </w:t>
      </w:r>
      <w:r w:rsidR="000411EB" w:rsidRPr="00A8360D">
        <w:rPr>
          <w:rFonts w:cstheme="minorHAnsi"/>
          <w:lang w:val="pl-PL"/>
        </w:rPr>
        <w:t>Urząd Gminy Łubowo, z siedzibą w Łubowie</w:t>
      </w:r>
      <w:r w:rsidRPr="00A8360D">
        <w:rPr>
          <w:rFonts w:cstheme="minorHAnsi"/>
          <w:lang w:val="pl-PL"/>
        </w:rPr>
        <w:t>, danych osobowych narusza przepisy RODO, przysługuje prawo do wniesienia skargi do Prezesa Urzędu Ochrony Danych Osobowych.</w:t>
      </w:r>
    </w:p>
    <w:p w14:paraId="5A292E6A" w14:textId="77777777" w:rsidR="006E10D6" w:rsidRPr="00A8360D" w:rsidRDefault="006E10D6" w:rsidP="00E9676D">
      <w:pPr>
        <w:pStyle w:val="Compact"/>
        <w:numPr>
          <w:ilvl w:val="0"/>
          <w:numId w:val="24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 xml:space="preserve"> Postanowienia końcowe</w:t>
      </w:r>
    </w:p>
    <w:p w14:paraId="78E66BFA" w14:textId="2CE386EC" w:rsidR="006E10D6" w:rsidRPr="00A8360D" w:rsidRDefault="00E44636" w:rsidP="00E9676D">
      <w:pPr>
        <w:pStyle w:val="Compact"/>
        <w:numPr>
          <w:ilvl w:val="0"/>
          <w:numId w:val="20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>Osoby</w:t>
      </w:r>
      <w:r w:rsidR="006E10D6" w:rsidRPr="00A8360D">
        <w:rPr>
          <w:rFonts w:cstheme="minorHAnsi"/>
          <w:lang w:val="pl-PL"/>
        </w:rPr>
        <w:t xml:space="preserve"> do ko</w:t>
      </w:r>
      <w:r w:rsidR="00344399" w:rsidRPr="00A8360D">
        <w:rPr>
          <w:rFonts w:cstheme="minorHAnsi"/>
          <w:lang w:val="pl-PL"/>
        </w:rPr>
        <w:t>ntaktu w sprawach związanych z k</w:t>
      </w:r>
      <w:r w:rsidR="006E10D6" w:rsidRPr="00A8360D">
        <w:rPr>
          <w:rFonts w:cstheme="minorHAnsi"/>
          <w:lang w:val="pl-PL"/>
        </w:rPr>
        <w:t xml:space="preserve">onkursem: </w:t>
      </w:r>
      <w:r w:rsidRPr="00A8360D">
        <w:rPr>
          <w:rFonts w:cstheme="minorHAnsi"/>
          <w:lang w:val="pl-PL"/>
        </w:rPr>
        <w:t xml:space="preserve">Katarzyna Wielgosz oraz Wiesława Kasprzyk, </w:t>
      </w:r>
      <w:r w:rsidR="006E10D6" w:rsidRPr="00A8360D">
        <w:rPr>
          <w:rFonts w:cstheme="minorHAnsi"/>
          <w:lang w:val="pl-PL"/>
        </w:rPr>
        <w:t xml:space="preserve"> tel. 61</w:t>
      </w:r>
      <w:r w:rsidR="00E9241C" w:rsidRPr="00A8360D">
        <w:rPr>
          <w:rFonts w:cstheme="minorHAnsi"/>
          <w:lang w:val="pl-PL"/>
        </w:rPr>
        <w:t> 427 59 34,</w:t>
      </w:r>
      <w:r w:rsidRPr="00A8360D">
        <w:rPr>
          <w:rFonts w:cstheme="minorHAnsi"/>
          <w:lang w:val="pl-PL"/>
        </w:rPr>
        <w:t xml:space="preserve"> </w:t>
      </w:r>
      <w:r w:rsidR="00A8360D" w:rsidRPr="00A8360D">
        <w:rPr>
          <w:rFonts w:cstheme="minorHAnsi"/>
          <w:lang w:val="pl-PL"/>
        </w:rPr>
        <w:t xml:space="preserve">500-516-015, </w:t>
      </w:r>
      <w:r w:rsidRPr="00A8360D">
        <w:rPr>
          <w:rFonts w:cstheme="minorHAnsi"/>
          <w:lang w:val="pl-PL"/>
        </w:rPr>
        <w:t>biblio</w:t>
      </w:r>
      <w:r w:rsidR="00344399" w:rsidRPr="00A8360D">
        <w:rPr>
          <w:rFonts w:cstheme="minorHAnsi"/>
          <w:lang w:val="pl-PL"/>
        </w:rPr>
        <w:t>t</w:t>
      </w:r>
      <w:r w:rsidRPr="00A8360D">
        <w:rPr>
          <w:rFonts w:cstheme="minorHAnsi"/>
          <w:lang w:val="pl-PL"/>
        </w:rPr>
        <w:t xml:space="preserve">eka@lubowo.pl. </w:t>
      </w:r>
    </w:p>
    <w:p w14:paraId="3AC93CFF" w14:textId="77777777" w:rsidR="002B670F" w:rsidRPr="00A8360D" w:rsidRDefault="006E10D6" w:rsidP="00E9676D">
      <w:pPr>
        <w:pStyle w:val="Compact"/>
        <w:numPr>
          <w:ilvl w:val="0"/>
          <w:numId w:val="20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>Wyniki Konkursu zostaną podane do publicznej wiadomości.</w:t>
      </w:r>
    </w:p>
    <w:p w14:paraId="759F6E3A" w14:textId="77777777" w:rsidR="003D17C9" w:rsidRDefault="003D17C9" w:rsidP="002B670F">
      <w:pPr>
        <w:spacing w:after="0" w:line="240" w:lineRule="auto"/>
        <w:rPr>
          <w:sz w:val="24"/>
          <w:szCs w:val="24"/>
        </w:rPr>
      </w:pPr>
    </w:p>
    <w:p w14:paraId="5B175560" w14:textId="3121B813" w:rsidR="001012CE" w:rsidRPr="007D6F61" w:rsidRDefault="001012CE" w:rsidP="002B670F">
      <w:pPr>
        <w:spacing w:after="0" w:line="240" w:lineRule="auto"/>
        <w:rPr>
          <w:sz w:val="24"/>
          <w:szCs w:val="24"/>
        </w:rPr>
      </w:pPr>
      <w:r w:rsidRPr="007D6F61">
        <w:rPr>
          <w:sz w:val="24"/>
          <w:szCs w:val="24"/>
        </w:rPr>
        <w:t xml:space="preserve">Załącznik nr 1 </w:t>
      </w:r>
    </w:p>
    <w:p w14:paraId="293322BD" w14:textId="77777777" w:rsidR="001012CE" w:rsidRPr="007D6F61" w:rsidRDefault="001012CE" w:rsidP="002B670F">
      <w:pPr>
        <w:spacing w:after="0" w:line="240" w:lineRule="auto"/>
        <w:rPr>
          <w:sz w:val="24"/>
          <w:szCs w:val="24"/>
        </w:rPr>
      </w:pPr>
      <w:r w:rsidRPr="007D6F61">
        <w:rPr>
          <w:sz w:val="24"/>
          <w:szCs w:val="24"/>
        </w:rPr>
        <w:t xml:space="preserve">do Regulaminu Konkursu </w:t>
      </w:r>
    </w:p>
    <w:p w14:paraId="29C8757E" w14:textId="2472B915" w:rsidR="000411EB" w:rsidRPr="007D6F61" w:rsidRDefault="001012CE" w:rsidP="002B670F">
      <w:pPr>
        <w:spacing w:after="0" w:line="240" w:lineRule="auto"/>
        <w:rPr>
          <w:sz w:val="24"/>
          <w:szCs w:val="24"/>
        </w:rPr>
      </w:pPr>
      <w:r w:rsidRPr="007D6F61">
        <w:rPr>
          <w:sz w:val="24"/>
          <w:szCs w:val="24"/>
        </w:rPr>
        <w:t>„Najpiękniejsze zagospodarowanie posesji”</w:t>
      </w:r>
      <w:r w:rsidR="007D6F61">
        <w:rPr>
          <w:sz w:val="24"/>
          <w:szCs w:val="24"/>
        </w:rPr>
        <w:t xml:space="preserve"> e</w:t>
      </w:r>
      <w:r w:rsidR="000411EB" w:rsidRPr="007D6F61">
        <w:rPr>
          <w:sz w:val="24"/>
          <w:szCs w:val="24"/>
        </w:rPr>
        <w:t>dycja 20</w:t>
      </w:r>
      <w:r w:rsidR="00272340">
        <w:rPr>
          <w:sz w:val="24"/>
          <w:szCs w:val="24"/>
        </w:rPr>
        <w:t>2</w:t>
      </w:r>
      <w:r w:rsidR="003E2086">
        <w:rPr>
          <w:sz w:val="24"/>
          <w:szCs w:val="24"/>
        </w:rPr>
        <w:t>3</w:t>
      </w:r>
    </w:p>
    <w:p w14:paraId="0A502B88" w14:textId="77777777" w:rsidR="002B670F" w:rsidRPr="007D6F61" w:rsidRDefault="002B670F" w:rsidP="001012CE">
      <w:pPr>
        <w:jc w:val="center"/>
        <w:rPr>
          <w:b/>
          <w:sz w:val="24"/>
          <w:szCs w:val="24"/>
        </w:rPr>
      </w:pPr>
    </w:p>
    <w:p w14:paraId="31214E76" w14:textId="77777777" w:rsidR="0099337F" w:rsidRDefault="0099337F" w:rsidP="001012CE">
      <w:pPr>
        <w:jc w:val="center"/>
        <w:rPr>
          <w:b/>
          <w:sz w:val="24"/>
          <w:szCs w:val="24"/>
        </w:rPr>
      </w:pPr>
    </w:p>
    <w:p w14:paraId="40A2C232" w14:textId="2E271EE5" w:rsidR="001012CE" w:rsidRPr="00C414FD" w:rsidRDefault="001012CE" w:rsidP="00C414FD">
      <w:pPr>
        <w:jc w:val="center"/>
        <w:rPr>
          <w:b/>
          <w:sz w:val="32"/>
          <w:szCs w:val="32"/>
        </w:rPr>
      </w:pPr>
      <w:r w:rsidRPr="00C414FD">
        <w:rPr>
          <w:b/>
          <w:sz w:val="32"/>
          <w:szCs w:val="32"/>
        </w:rPr>
        <w:t>KARTA ZGŁOSZENIA</w:t>
      </w:r>
    </w:p>
    <w:p w14:paraId="3F00BE13" w14:textId="26B5D9AC" w:rsidR="001012CE" w:rsidRPr="00C414FD" w:rsidRDefault="001012CE" w:rsidP="001012CE">
      <w:pPr>
        <w:jc w:val="center"/>
        <w:rPr>
          <w:b/>
          <w:sz w:val="32"/>
          <w:szCs w:val="32"/>
        </w:rPr>
      </w:pPr>
      <w:r w:rsidRPr="00C414FD">
        <w:rPr>
          <w:b/>
          <w:sz w:val="32"/>
          <w:szCs w:val="32"/>
        </w:rPr>
        <w:t>Konkurs „Najpiękniejsze zagospodarowanie posesji” edycja 20</w:t>
      </w:r>
      <w:r w:rsidR="00272340" w:rsidRPr="00C414FD">
        <w:rPr>
          <w:b/>
          <w:sz w:val="32"/>
          <w:szCs w:val="32"/>
        </w:rPr>
        <w:t>2</w:t>
      </w:r>
      <w:r w:rsidR="003E2086">
        <w:rPr>
          <w:b/>
          <w:sz w:val="32"/>
          <w:szCs w:val="32"/>
        </w:rPr>
        <w:t>3</w:t>
      </w:r>
    </w:p>
    <w:p w14:paraId="1A88A470" w14:textId="77777777" w:rsidR="001012CE" w:rsidRPr="007D6F61" w:rsidRDefault="001012CE" w:rsidP="001012CE">
      <w:pPr>
        <w:jc w:val="center"/>
        <w:rPr>
          <w:sz w:val="24"/>
          <w:szCs w:val="24"/>
        </w:rPr>
      </w:pPr>
    </w:p>
    <w:p w14:paraId="071925BF" w14:textId="77777777" w:rsidR="001012CE" w:rsidRPr="007D6F61" w:rsidRDefault="001012CE" w:rsidP="001012CE">
      <w:pPr>
        <w:jc w:val="center"/>
        <w:rPr>
          <w:sz w:val="24"/>
          <w:szCs w:val="24"/>
        </w:rPr>
      </w:pPr>
    </w:p>
    <w:p w14:paraId="6AC9C7AE" w14:textId="77777777" w:rsidR="001012CE" w:rsidRPr="00C414FD" w:rsidRDefault="001012CE" w:rsidP="00C414FD">
      <w:pPr>
        <w:pStyle w:val="Akapitzlist"/>
        <w:numPr>
          <w:ilvl w:val="0"/>
          <w:numId w:val="26"/>
        </w:numPr>
        <w:spacing w:line="480" w:lineRule="auto"/>
        <w:rPr>
          <w:sz w:val="24"/>
          <w:szCs w:val="24"/>
        </w:rPr>
      </w:pPr>
      <w:r w:rsidRPr="00C414FD">
        <w:rPr>
          <w:sz w:val="24"/>
          <w:szCs w:val="24"/>
        </w:rPr>
        <w:t>Imię i nazwisko uczestnika</w:t>
      </w:r>
    </w:p>
    <w:p w14:paraId="59FE605C" w14:textId="74F8FD54" w:rsidR="001012CE" w:rsidRPr="00C414FD" w:rsidRDefault="001012CE" w:rsidP="00C414FD">
      <w:pPr>
        <w:pStyle w:val="Akapitzlist"/>
        <w:spacing w:line="480" w:lineRule="auto"/>
      </w:pPr>
      <w:r w:rsidRPr="00C414FD">
        <w:t>………………………</w:t>
      </w:r>
      <w:r w:rsidR="00C414FD" w:rsidRPr="00C414FD">
        <w:t>……………………………………………………………….</w:t>
      </w:r>
      <w:r w:rsidRPr="00C414FD">
        <w:t>…………………………………………………………………</w:t>
      </w:r>
    </w:p>
    <w:p w14:paraId="0EC396E5" w14:textId="77777777" w:rsidR="001012CE" w:rsidRPr="00C414FD" w:rsidRDefault="001012CE" w:rsidP="00C414FD">
      <w:pPr>
        <w:pStyle w:val="Akapitzlist"/>
        <w:numPr>
          <w:ilvl w:val="0"/>
          <w:numId w:val="26"/>
        </w:numPr>
        <w:spacing w:line="480" w:lineRule="auto"/>
        <w:rPr>
          <w:sz w:val="24"/>
          <w:szCs w:val="24"/>
        </w:rPr>
      </w:pPr>
      <w:r w:rsidRPr="00C414FD">
        <w:rPr>
          <w:sz w:val="24"/>
          <w:szCs w:val="24"/>
        </w:rPr>
        <w:t xml:space="preserve">Dokładny adres </w:t>
      </w:r>
    </w:p>
    <w:p w14:paraId="18E32A21" w14:textId="0F1B6ABE" w:rsidR="00C414FD" w:rsidRPr="00C414FD" w:rsidRDefault="00C414FD" w:rsidP="00C414FD">
      <w:pPr>
        <w:pStyle w:val="Akapitzlist"/>
        <w:spacing w:line="480" w:lineRule="auto"/>
      </w:pPr>
      <w:r w:rsidRPr="00C414FD">
        <w:t>…………...………………………………………………………………………….…………………………………………………………………</w:t>
      </w:r>
    </w:p>
    <w:p w14:paraId="123F4F24" w14:textId="6DD06B7B" w:rsidR="00C414FD" w:rsidRPr="00C414FD" w:rsidRDefault="001012CE" w:rsidP="00C414FD">
      <w:pPr>
        <w:pStyle w:val="Akapitzlist"/>
        <w:numPr>
          <w:ilvl w:val="0"/>
          <w:numId w:val="26"/>
        </w:numPr>
        <w:spacing w:line="480" w:lineRule="auto"/>
        <w:rPr>
          <w:sz w:val="24"/>
          <w:szCs w:val="24"/>
        </w:rPr>
      </w:pPr>
      <w:r w:rsidRPr="00C414FD">
        <w:rPr>
          <w:sz w:val="24"/>
          <w:szCs w:val="24"/>
        </w:rPr>
        <w:t>Telefon kontaktowy</w:t>
      </w:r>
    </w:p>
    <w:p w14:paraId="7DD40AB6" w14:textId="44FDBAD4" w:rsidR="00C414FD" w:rsidRPr="00C414FD" w:rsidRDefault="00C414FD" w:rsidP="00C414FD">
      <w:pPr>
        <w:pStyle w:val="Akapitzlist"/>
        <w:spacing w:line="480" w:lineRule="auto"/>
      </w:pPr>
      <w:r w:rsidRPr="00C414FD">
        <w:t>..…………………………………………………………………………………….…………………………………………………………………</w:t>
      </w:r>
    </w:p>
    <w:p w14:paraId="723EE389" w14:textId="4AABD477" w:rsidR="001012CE" w:rsidRPr="006E10D6" w:rsidRDefault="001012CE" w:rsidP="001012CE">
      <w:pPr>
        <w:spacing w:line="480" w:lineRule="auto"/>
        <w:ind w:left="360"/>
        <w:rPr>
          <w:sz w:val="24"/>
          <w:szCs w:val="24"/>
        </w:rPr>
      </w:pPr>
    </w:p>
    <w:p w14:paraId="6CB23B9A" w14:textId="77777777" w:rsidR="001012CE" w:rsidRPr="006E10D6" w:rsidRDefault="001012CE" w:rsidP="001012CE">
      <w:pPr>
        <w:jc w:val="center"/>
        <w:rPr>
          <w:sz w:val="24"/>
          <w:szCs w:val="24"/>
        </w:rPr>
      </w:pPr>
    </w:p>
    <w:p w14:paraId="0CA567BA" w14:textId="77777777" w:rsidR="001012CE" w:rsidRPr="006E10D6" w:rsidRDefault="001012CE" w:rsidP="001012CE">
      <w:pPr>
        <w:jc w:val="center"/>
        <w:rPr>
          <w:sz w:val="24"/>
          <w:szCs w:val="24"/>
        </w:rPr>
      </w:pPr>
      <w:r w:rsidRPr="006E10D6">
        <w:rPr>
          <w:sz w:val="24"/>
          <w:szCs w:val="24"/>
        </w:rPr>
        <w:t>OŚWIADCZENIA/ZGODY:</w:t>
      </w:r>
    </w:p>
    <w:p w14:paraId="408909E3" w14:textId="77777777" w:rsidR="001012CE" w:rsidRPr="006E10D6" w:rsidRDefault="001012CE" w:rsidP="001012CE">
      <w:pPr>
        <w:jc w:val="center"/>
        <w:rPr>
          <w:sz w:val="24"/>
          <w:szCs w:val="24"/>
        </w:rPr>
      </w:pPr>
    </w:p>
    <w:p w14:paraId="644D0F99" w14:textId="77777777" w:rsidR="001012CE" w:rsidRPr="006E10D6" w:rsidRDefault="001012CE" w:rsidP="00891263">
      <w:pPr>
        <w:jc w:val="both"/>
        <w:rPr>
          <w:sz w:val="24"/>
          <w:szCs w:val="24"/>
        </w:rPr>
      </w:pPr>
      <w:r w:rsidRPr="006E10D6">
        <w:rPr>
          <w:sz w:val="24"/>
          <w:szCs w:val="24"/>
        </w:rPr>
        <w:t>Oświadczam, iż zapoznałem/zapoznałam się z Regulaminem Konkursu „Najpiękniejsze zagospodarowanie posesji” i akceptuję jego warunki.</w:t>
      </w:r>
    </w:p>
    <w:p w14:paraId="7B5C3B04" w14:textId="196BD4EB" w:rsidR="001012CE" w:rsidRPr="006E10D6" w:rsidRDefault="001012CE" w:rsidP="001012CE">
      <w:pPr>
        <w:numPr>
          <w:ilvl w:val="0"/>
          <w:numId w:val="4"/>
        </w:numPr>
        <w:spacing w:after="0" w:line="240" w:lineRule="auto"/>
        <w:ind w:left="426"/>
        <w:jc w:val="both"/>
        <w:rPr>
          <w:sz w:val="24"/>
          <w:szCs w:val="24"/>
        </w:rPr>
      </w:pPr>
      <w:r w:rsidRPr="006E10D6">
        <w:rPr>
          <w:sz w:val="24"/>
          <w:szCs w:val="24"/>
        </w:rPr>
        <w:t xml:space="preserve">Wyrażam zgodę na przetwarzanie moich danych osobowych, podanych w niniejszej karcie zgłoszenia, przez </w:t>
      </w:r>
      <w:r w:rsidR="000411EB">
        <w:rPr>
          <w:sz w:val="24"/>
          <w:szCs w:val="24"/>
        </w:rPr>
        <w:t>Urząd Gminy Łubowo</w:t>
      </w:r>
      <w:r w:rsidRPr="006E10D6">
        <w:rPr>
          <w:sz w:val="24"/>
          <w:szCs w:val="24"/>
        </w:rPr>
        <w:t xml:space="preserve">, zgodnie z przepisami ustawy z dnia 10 maja 2018 r. </w:t>
      </w:r>
      <w:r w:rsidR="00C414FD">
        <w:rPr>
          <w:sz w:val="24"/>
          <w:szCs w:val="24"/>
        </w:rPr>
        <w:br/>
      </w:r>
      <w:r w:rsidRPr="006E10D6">
        <w:rPr>
          <w:sz w:val="24"/>
          <w:szCs w:val="24"/>
        </w:rPr>
        <w:t>o ochronie danych osobowych (Dz. U. z 2018 r. poz. 1000 ze zm.) w celu i dla potrzeb organizacji, przeprowadzenia i promocji Konkursu „Najpiękniejsz</w:t>
      </w:r>
      <w:r w:rsidR="00F665EF">
        <w:rPr>
          <w:sz w:val="24"/>
          <w:szCs w:val="24"/>
        </w:rPr>
        <w:t>e zagospodarowanie posesji</w:t>
      </w:r>
      <w:r w:rsidRPr="006E10D6">
        <w:rPr>
          <w:sz w:val="24"/>
          <w:szCs w:val="24"/>
        </w:rPr>
        <w:t>”.</w:t>
      </w:r>
    </w:p>
    <w:p w14:paraId="1C5111E0" w14:textId="203783B2" w:rsidR="001012CE" w:rsidRPr="006E10D6" w:rsidRDefault="001012CE" w:rsidP="001012CE">
      <w:pPr>
        <w:numPr>
          <w:ilvl w:val="0"/>
          <w:numId w:val="4"/>
        </w:numPr>
        <w:spacing w:after="0" w:line="240" w:lineRule="auto"/>
        <w:ind w:left="426"/>
        <w:jc w:val="both"/>
        <w:rPr>
          <w:sz w:val="24"/>
          <w:szCs w:val="24"/>
        </w:rPr>
      </w:pPr>
      <w:r w:rsidRPr="006E10D6">
        <w:rPr>
          <w:sz w:val="24"/>
          <w:szCs w:val="24"/>
        </w:rPr>
        <w:t>Wyrażam zgodę na sfotogra</w:t>
      </w:r>
      <w:r w:rsidR="00E9241C">
        <w:rPr>
          <w:sz w:val="24"/>
          <w:szCs w:val="24"/>
        </w:rPr>
        <w:t>fowanie posesji zgłoszonej</w:t>
      </w:r>
      <w:r w:rsidRPr="006E10D6">
        <w:rPr>
          <w:sz w:val="24"/>
          <w:szCs w:val="24"/>
        </w:rPr>
        <w:t xml:space="preserve"> do Konkursu oraz podanie zdjęć wraz </w:t>
      </w:r>
      <w:r w:rsidR="00C414FD">
        <w:rPr>
          <w:sz w:val="24"/>
          <w:szCs w:val="24"/>
        </w:rPr>
        <w:br/>
      </w:r>
      <w:r w:rsidRPr="006E10D6">
        <w:rPr>
          <w:sz w:val="24"/>
          <w:szCs w:val="24"/>
        </w:rPr>
        <w:t>z imieniem i nazwiskiem do publicznej wiadomości w celach promocyjnych Konkursu.</w:t>
      </w:r>
    </w:p>
    <w:p w14:paraId="6D2776F2" w14:textId="21F960CC" w:rsidR="001012CE" w:rsidRDefault="001012CE" w:rsidP="001012CE">
      <w:pPr>
        <w:rPr>
          <w:sz w:val="24"/>
          <w:szCs w:val="24"/>
        </w:rPr>
      </w:pPr>
    </w:p>
    <w:p w14:paraId="770327E8" w14:textId="77777777" w:rsidR="00C414FD" w:rsidRPr="006E10D6" w:rsidRDefault="00C414FD" w:rsidP="001012CE">
      <w:pPr>
        <w:rPr>
          <w:sz w:val="24"/>
          <w:szCs w:val="24"/>
        </w:rPr>
      </w:pPr>
    </w:p>
    <w:p w14:paraId="1E0B0113" w14:textId="77777777" w:rsidR="001012CE" w:rsidRPr="006E10D6" w:rsidRDefault="001012CE" w:rsidP="00C414FD">
      <w:pPr>
        <w:jc w:val="right"/>
        <w:rPr>
          <w:sz w:val="24"/>
          <w:szCs w:val="24"/>
        </w:rPr>
      </w:pPr>
      <w:r w:rsidRPr="006E10D6">
        <w:rPr>
          <w:sz w:val="24"/>
          <w:szCs w:val="24"/>
        </w:rPr>
        <w:t>Data i czytelny podpis zgłaszającego ………..…………………………………………..</w:t>
      </w:r>
    </w:p>
    <w:p w14:paraId="20216DF0" w14:textId="77777777" w:rsidR="0099337F" w:rsidRDefault="0099337F" w:rsidP="00E44636">
      <w:pPr>
        <w:spacing w:after="0" w:line="240" w:lineRule="auto"/>
        <w:rPr>
          <w:sz w:val="24"/>
          <w:szCs w:val="24"/>
        </w:rPr>
      </w:pPr>
    </w:p>
    <w:p w14:paraId="704BDC7A" w14:textId="77777777" w:rsidR="0099337F" w:rsidRDefault="0099337F" w:rsidP="00E44636">
      <w:pPr>
        <w:spacing w:after="0" w:line="240" w:lineRule="auto"/>
        <w:rPr>
          <w:sz w:val="24"/>
          <w:szCs w:val="24"/>
        </w:rPr>
      </w:pPr>
    </w:p>
    <w:p w14:paraId="68E2F615" w14:textId="77777777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471A6DEA" w14:textId="77777777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53DD008C" w14:textId="660774D8" w:rsidR="00E44636" w:rsidRPr="006E10D6" w:rsidRDefault="00E44636" w:rsidP="00E4463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Załącznik nr 2</w:t>
      </w:r>
    </w:p>
    <w:p w14:paraId="606AD9DE" w14:textId="77777777" w:rsidR="00E44636" w:rsidRPr="006E10D6" w:rsidRDefault="00E44636" w:rsidP="00E44636">
      <w:pPr>
        <w:spacing w:after="0" w:line="240" w:lineRule="auto"/>
        <w:rPr>
          <w:sz w:val="24"/>
          <w:szCs w:val="24"/>
        </w:rPr>
      </w:pPr>
      <w:r w:rsidRPr="006E10D6">
        <w:rPr>
          <w:sz w:val="24"/>
          <w:szCs w:val="24"/>
        </w:rPr>
        <w:t xml:space="preserve">do Regulaminu Konkursu </w:t>
      </w:r>
    </w:p>
    <w:p w14:paraId="7E34FFC6" w14:textId="40B2A4C4" w:rsidR="00E44636" w:rsidRDefault="00E44636" w:rsidP="00E44636">
      <w:pPr>
        <w:spacing w:after="0" w:line="240" w:lineRule="auto"/>
        <w:rPr>
          <w:sz w:val="24"/>
          <w:szCs w:val="24"/>
        </w:rPr>
      </w:pPr>
      <w:r w:rsidRPr="006E10D6">
        <w:rPr>
          <w:sz w:val="24"/>
          <w:szCs w:val="24"/>
        </w:rPr>
        <w:t>„Najpiękniejsze zagospodarowanie posesji”</w:t>
      </w:r>
      <w:r w:rsidR="007D6F61">
        <w:rPr>
          <w:sz w:val="24"/>
          <w:szCs w:val="24"/>
        </w:rPr>
        <w:t xml:space="preserve"> edycja 20</w:t>
      </w:r>
      <w:r w:rsidR="00272340">
        <w:rPr>
          <w:sz w:val="24"/>
          <w:szCs w:val="24"/>
        </w:rPr>
        <w:t>2</w:t>
      </w:r>
      <w:r w:rsidR="003E2086">
        <w:rPr>
          <w:sz w:val="24"/>
          <w:szCs w:val="24"/>
        </w:rPr>
        <w:t>3</w:t>
      </w:r>
    </w:p>
    <w:p w14:paraId="52453EDF" w14:textId="77777777" w:rsidR="00DB006A" w:rsidRDefault="00DB006A" w:rsidP="00E44636">
      <w:pPr>
        <w:spacing w:after="0" w:line="240" w:lineRule="auto"/>
        <w:rPr>
          <w:sz w:val="24"/>
          <w:szCs w:val="24"/>
        </w:rPr>
      </w:pPr>
    </w:p>
    <w:p w14:paraId="4589D93D" w14:textId="77777777" w:rsidR="00DB006A" w:rsidRDefault="00DB006A" w:rsidP="00C414FD">
      <w:pPr>
        <w:spacing w:after="0" w:line="240" w:lineRule="auto"/>
        <w:ind w:firstLine="426"/>
        <w:rPr>
          <w:sz w:val="24"/>
          <w:szCs w:val="24"/>
        </w:rPr>
      </w:pPr>
    </w:p>
    <w:p w14:paraId="545FC609" w14:textId="77777777" w:rsidR="00E44636" w:rsidRPr="00DB006A" w:rsidRDefault="00E44636" w:rsidP="00C414FD">
      <w:pPr>
        <w:spacing w:after="0" w:line="240" w:lineRule="auto"/>
        <w:ind w:firstLine="426"/>
        <w:jc w:val="center"/>
        <w:rPr>
          <w:b/>
          <w:sz w:val="40"/>
          <w:szCs w:val="24"/>
        </w:rPr>
      </w:pPr>
      <w:r w:rsidRPr="00DB006A">
        <w:rPr>
          <w:b/>
          <w:sz w:val="40"/>
          <w:szCs w:val="24"/>
        </w:rPr>
        <w:t>KARTA OCENY</w:t>
      </w:r>
    </w:p>
    <w:p w14:paraId="793D2F0B" w14:textId="46E4AB2E" w:rsidR="00E44636" w:rsidRPr="00DB006A" w:rsidRDefault="00E44636" w:rsidP="00C414FD">
      <w:pPr>
        <w:spacing w:after="0" w:line="240" w:lineRule="auto"/>
        <w:ind w:firstLine="426"/>
        <w:jc w:val="center"/>
        <w:rPr>
          <w:b/>
          <w:sz w:val="24"/>
          <w:szCs w:val="24"/>
        </w:rPr>
      </w:pPr>
      <w:r w:rsidRPr="00DB006A">
        <w:rPr>
          <w:b/>
          <w:sz w:val="32"/>
          <w:szCs w:val="24"/>
        </w:rPr>
        <w:t>Konkurs „Najpiękniejsze zagospodarowanie posesji” edycja 20</w:t>
      </w:r>
      <w:r w:rsidR="00272340">
        <w:rPr>
          <w:b/>
          <w:sz w:val="32"/>
          <w:szCs w:val="24"/>
        </w:rPr>
        <w:t>2</w:t>
      </w:r>
      <w:r w:rsidR="003E2086">
        <w:rPr>
          <w:b/>
          <w:sz w:val="32"/>
          <w:szCs w:val="24"/>
        </w:rPr>
        <w:t>3</w:t>
      </w:r>
    </w:p>
    <w:p w14:paraId="3B42A8CA" w14:textId="77777777" w:rsidR="004E7B88" w:rsidRDefault="004E7B88" w:rsidP="00C414FD">
      <w:pPr>
        <w:spacing w:after="0" w:line="240" w:lineRule="auto"/>
        <w:ind w:firstLine="426"/>
        <w:jc w:val="center"/>
        <w:rPr>
          <w:sz w:val="24"/>
          <w:szCs w:val="24"/>
        </w:rPr>
      </w:pPr>
    </w:p>
    <w:p w14:paraId="686EA5A1" w14:textId="4383DC07" w:rsidR="00A8360D" w:rsidRDefault="004E7B88" w:rsidP="00C414FD">
      <w:pPr>
        <w:spacing w:after="0" w:line="240" w:lineRule="auto"/>
        <w:ind w:firstLine="426"/>
        <w:jc w:val="center"/>
        <w:rPr>
          <w:sz w:val="24"/>
          <w:szCs w:val="24"/>
        </w:rPr>
      </w:pPr>
      <w:r>
        <w:rPr>
          <w:sz w:val="24"/>
          <w:szCs w:val="24"/>
        </w:rPr>
        <w:t>Imię i Nazwisko Uczestnika</w:t>
      </w:r>
    </w:p>
    <w:p w14:paraId="4259D8E4" w14:textId="77777777" w:rsidR="00A8360D" w:rsidRDefault="00A8360D" w:rsidP="00C414FD">
      <w:pPr>
        <w:spacing w:after="0" w:line="240" w:lineRule="auto"/>
        <w:ind w:firstLine="426"/>
        <w:jc w:val="center"/>
        <w:rPr>
          <w:sz w:val="24"/>
          <w:szCs w:val="24"/>
        </w:rPr>
      </w:pPr>
    </w:p>
    <w:p w14:paraId="75C306DC" w14:textId="48A986B8" w:rsidR="004E7B88" w:rsidRDefault="00A8360D" w:rsidP="00C414FD">
      <w:pPr>
        <w:spacing w:after="0" w:line="240" w:lineRule="auto"/>
        <w:ind w:firstLine="426"/>
        <w:jc w:val="center"/>
        <w:rPr>
          <w:sz w:val="24"/>
          <w:szCs w:val="24"/>
        </w:rPr>
      </w:pPr>
      <w:r>
        <w:rPr>
          <w:sz w:val="24"/>
          <w:szCs w:val="24"/>
        </w:rPr>
        <w:t>………………..</w:t>
      </w:r>
      <w:r w:rsidR="004E7B88">
        <w:rPr>
          <w:sz w:val="24"/>
          <w:szCs w:val="24"/>
        </w:rPr>
        <w:t>……………………………………………………………………………………………………………………………</w:t>
      </w:r>
    </w:p>
    <w:p w14:paraId="3698C89A" w14:textId="77777777" w:rsidR="00DB006A" w:rsidRDefault="00DB006A" w:rsidP="00C414FD">
      <w:pPr>
        <w:spacing w:after="0" w:line="240" w:lineRule="auto"/>
        <w:ind w:firstLine="426"/>
        <w:jc w:val="center"/>
        <w:rPr>
          <w:sz w:val="24"/>
          <w:szCs w:val="24"/>
        </w:rPr>
      </w:pPr>
    </w:p>
    <w:p w14:paraId="44418E35" w14:textId="77777777" w:rsidR="00C414FD" w:rsidRDefault="004E7B88" w:rsidP="00C414FD">
      <w:pPr>
        <w:spacing w:after="0" w:line="240" w:lineRule="auto"/>
        <w:ind w:firstLine="426"/>
        <w:jc w:val="center"/>
        <w:rPr>
          <w:sz w:val="24"/>
          <w:szCs w:val="24"/>
        </w:rPr>
      </w:pPr>
      <w:r>
        <w:rPr>
          <w:sz w:val="24"/>
          <w:szCs w:val="24"/>
        </w:rPr>
        <w:t>Adres</w:t>
      </w:r>
    </w:p>
    <w:p w14:paraId="1E548095" w14:textId="349CDA7A" w:rsidR="004E7B88" w:rsidRDefault="004E7B88" w:rsidP="00C414FD">
      <w:pPr>
        <w:spacing w:after="0" w:line="240" w:lineRule="auto"/>
        <w:ind w:firstLine="426"/>
        <w:jc w:val="center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2AD5964B" w14:textId="77777777" w:rsidR="00DB006A" w:rsidRDefault="00DB006A" w:rsidP="00C414FD">
      <w:pPr>
        <w:spacing w:after="0" w:line="240" w:lineRule="auto"/>
        <w:ind w:firstLine="426"/>
        <w:jc w:val="center"/>
        <w:rPr>
          <w:sz w:val="24"/>
          <w:szCs w:val="24"/>
        </w:rPr>
      </w:pPr>
    </w:p>
    <w:p w14:paraId="5EF37DA2" w14:textId="77777777" w:rsidR="00E44636" w:rsidRDefault="00E44636" w:rsidP="00E44636">
      <w:pPr>
        <w:spacing w:after="0" w:line="240" w:lineRule="auto"/>
        <w:jc w:val="center"/>
        <w:rPr>
          <w:sz w:val="24"/>
          <w:szCs w:val="24"/>
        </w:rPr>
      </w:pPr>
    </w:p>
    <w:tbl>
      <w:tblPr>
        <w:tblStyle w:val="Tabela-Siatka"/>
        <w:tblW w:w="0" w:type="auto"/>
        <w:tblInd w:w="665" w:type="dxa"/>
        <w:tblLook w:val="04A0" w:firstRow="1" w:lastRow="0" w:firstColumn="1" w:lastColumn="0" w:noHBand="0" w:noVBand="1"/>
      </w:tblPr>
      <w:tblGrid>
        <w:gridCol w:w="664"/>
        <w:gridCol w:w="5338"/>
        <w:gridCol w:w="1371"/>
        <w:gridCol w:w="1591"/>
      </w:tblGrid>
      <w:tr w:rsidR="004E7B88" w:rsidRPr="004E7B88" w14:paraId="0C4554A9" w14:textId="77777777" w:rsidTr="00C414FD">
        <w:tc>
          <w:tcPr>
            <w:tcW w:w="665" w:type="dxa"/>
          </w:tcPr>
          <w:p w14:paraId="3E278725" w14:textId="77777777" w:rsidR="004E7B88" w:rsidRPr="004E7B88" w:rsidRDefault="004E7B88" w:rsidP="00DB006A">
            <w:pPr>
              <w:spacing w:before="120"/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L.p.</w:t>
            </w:r>
          </w:p>
        </w:tc>
        <w:tc>
          <w:tcPr>
            <w:tcW w:w="5425" w:type="dxa"/>
          </w:tcPr>
          <w:p w14:paraId="0D786160" w14:textId="77777777" w:rsidR="004E7B88" w:rsidRPr="004E7B88" w:rsidRDefault="004E7B88" w:rsidP="00DB006A">
            <w:pPr>
              <w:spacing w:before="120"/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Kryterium oceny</w:t>
            </w:r>
          </w:p>
        </w:tc>
        <w:tc>
          <w:tcPr>
            <w:tcW w:w="1374" w:type="dxa"/>
          </w:tcPr>
          <w:p w14:paraId="5E3C4590" w14:textId="77777777" w:rsidR="004E7B88" w:rsidRPr="004E7B88" w:rsidRDefault="004E7B88" w:rsidP="00E44636">
            <w:pPr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Skala punktów</w:t>
            </w:r>
          </w:p>
        </w:tc>
        <w:tc>
          <w:tcPr>
            <w:tcW w:w="1598" w:type="dxa"/>
          </w:tcPr>
          <w:p w14:paraId="49458D2A" w14:textId="77777777" w:rsidR="004E7B88" w:rsidRPr="004E7B88" w:rsidRDefault="004E7B88" w:rsidP="00E44636">
            <w:pPr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Ocena w punktach</w:t>
            </w:r>
          </w:p>
        </w:tc>
      </w:tr>
      <w:tr w:rsidR="004E7B88" w14:paraId="56577FF0" w14:textId="77777777" w:rsidTr="00C414FD">
        <w:tc>
          <w:tcPr>
            <w:tcW w:w="665" w:type="dxa"/>
          </w:tcPr>
          <w:p w14:paraId="5ACD870C" w14:textId="77777777" w:rsidR="004E7B88" w:rsidRPr="004E7B88" w:rsidRDefault="004E7B88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5425" w:type="dxa"/>
          </w:tcPr>
          <w:p w14:paraId="19C2C548" w14:textId="214D630C" w:rsidR="004E7B88" w:rsidRPr="00DB006A" w:rsidRDefault="004E7B88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Ogólne wrażenie estetyczne</w:t>
            </w:r>
            <w:r w:rsidR="0099337F">
              <w:rPr>
                <w:sz w:val="28"/>
              </w:rPr>
              <w:t>.</w:t>
            </w:r>
          </w:p>
        </w:tc>
        <w:tc>
          <w:tcPr>
            <w:tcW w:w="1374" w:type="dxa"/>
          </w:tcPr>
          <w:p w14:paraId="6017208A" w14:textId="77777777" w:rsidR="004E7B88" w:rsidRDefault="004E7B88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72482F9D" w14:textId="77777777" w:rsidR="004E7B88" w:rsidRDefault="004E7B88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4E7B88" w14:paraId="0C87A340" w14:textId="77777777" w:rsidTr="00C414FD">
        <w:tc>
          <w:tcPr>
            <w:tcW w:w="665" w:type="dxa"/>
          </w:tcPr>
          <w:p w14:paraId="75D3F539" w14:textId="77777777" w:rsidR="004E7B88" w:rsidRPr="004E7B88" w:rsidRDefault="004E7B88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5425" w:type="dxa"/>
          </w:tcPr>
          <w:p w14:paraId="5F738025" w14:textId="014A7A95" w:rsidR="004E7B88" w:rsidRPr="00DB006A" w:rsidRDefault="004E7B88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Kompozycja</w:t>
            </w:r>
            <w:r w:rsidR="0099337F">
              <w:rPr>
                <w:sz w:val="28"/>
              </w:rPr>
              <w:t>, p</w:t>
            </w:r>
            <w:r w:rsidR="0099337F" w:rsidRPr="00DB006A">
              <w:rPr>
                <w:sz w:val="28"/>
              </w:rPr>
              <w:t>owiązanie wyglądu obiektów oraz doboru gatunków roślin</w:t>
            </w:r>
            <w:r w:rsidR="0099337F">
              <w:rPr>
                <w:sz w:val="28"/>
              </w:rPr>
              <w:t>.</w:t>
            </w:r>
          </w:p>
        </w:tc>
        <w:tc>
          <w:tcPr>
            <w:tcW w:w="1374" w:type="dxa"/>
          </w:tcPr>
          <w:p w14:paraId="6D07EFC5" w14:textId="77777777" w:rsidR="004E7B88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64863AB8" w14:textId="77777777" w:rsidR="004E7B88" w:rsidRDefault="004E7B88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04B64B5D" w14:textId="77777777" w:rsidTr="00C414FD">
        <w:tc>
          <w:tcPr>
            <w:tcW w:w="665" w:type="dxa"/>
          </w:tcPr>
          <w:p w14:paraId="4A8E9222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5425" w:type="dxa"/>
          </w:tcPr>
          <w:p w14:paraId="5A8911EB" w14:textId="1387761B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Oryginalność</w:t>
            </w:r>
            <w:r w:rsidR="0099337F">
              <w:rPr>
                <w:sz w:val="28"/>
              </w:rPr>
              <w:t xml:space="preserve"> /</w:t>
            </w:r>
            <w:r w:rsidRPr="00DB006A">
              <w:rPr>
                <w:sz w:val="28"/>
              </w:rPr>
              <w:t>pomysłowość</w:t>
            </w:r>
            <w:r w:rsidR="0099337F">
              <w:rPr>
                <w:sz w:val="28"/>
              </w:rPr>
              <w:t xml:space="preserve"> /zgodność z </w:t>
            </w:r>
            <w:r w:rsidR="0099337F" w:rsidRPr="00DB006A">
              <w:rPr>
                <w:sz w:val="28"/>
              </w:rPr>
              <w:t>tradycją i kulturą regionu</w:t>
            </w:r>
            <w:r w:rsidR="0099337F">
              <w:rPr>
                <w:sz w:val="28"/>
              </w:rPr>
              <w:t>.</w:t>
            </w:r>
          </w:p>
        </w:tc>
        <w:tc>
          <w:tcPr>
            <w:tcW w:w="1374" w:type="dxa"/>
          </w:tcPr>
          <w:p w14:paraId="57814FF8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16E5B0A4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2840089D" w14:textId="77777777" w:rsidTr="00C414FD">
        <w:tc>
          <w:tcPr>
            <w:tcW w:w="665" w:type="dxa"/>
          </w:tcPr>
          <w:p w14:paraId="6075E2B5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5425" w:type="dxa"/>
          </w:tcPr>
          <w:p w14:paraId="2587353D" w14:textId="4ECAA573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Staranność wykonania</w:t>
            </w:r>
            <w:r w:rsidR="0099337F">
              <w:rPr>
                <w:sz w:val="28"/>
              </w:rPr>
              <w:t>.</w:t>
            </w:r>
          </w:p>
        </w:tc>
        <w:tc>
          <w:tcPr>
            <w:tcW w:w="1374" w:type="dxa"/>
          </w:tcPr>
          <w:p w14:paraId="4F1225D3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0641E021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734D623E" w14:textId="77777777" w:rsidTr="00C414FD">
        <w:tc>
          <w:tcPr>
            <w:tcW w:w="665" w:type="dxa"/>
          </w:tcPr>
          <w:p w14:paraId="3B973279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5425" w:type="dxa"/>
          </w:tcPr>
          <w:p w14:paraId="327811B7" w14:textId="4F3A1D18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Wkład pracy własnej na terenie posesji</w:t>
            </w:r>
            <w:r w:rsidR="0099337F">
              <w:rPr>
                <w:sz w:val="28"/>
              </w:rPr>
              <w:t>.</w:t>
            </w:r>
          </w:p>
        </w:tc>
        <w:tc>
          <w:tcPr>
            <w:tcW w:w="1374" w:type="dxa"/>
          </w:tcPr>
          <w:p w14:paraId="434C7771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678EFB59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A71048" w14:paraId="244E580E" w14:textId="77777777" w:rsidTr="00C414FD">
        <w:tc>
          <w:tcPr>
            <w:tcW w:w="665" w:type="dxa"/>
          </w:tcPr>
          <w:p w14:paraId="0317BE95" w14:textId="6C94E095" w:rsidR="00A71048" w:rsidRPr="004E7B88" w:rsidRDefault="00A71048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5425" w:type="dxa"/>
          </w:tcPr>
          <w:p w14:paraId="40F71685" w14:textId="0C9BF3EA" w:rsidR="00A71048" w:rsidRPr="00DB006A" w:rsidRDefault="00A71048" w:rsidP="00DB006A">
            <w:pPr>
              <w:spacing w:before="120"/>
              <w:rPr>
                <w:sz w:val="28"/>
              </w:rPr>
            </w:pPr>
            <w:r>
              <w:rPr>
                <w:sz w:val="28"/>
              </w:rPr>
              <w:t>Gospodarka wodna</w:t>
            </w:r>
          </w:p>
        </w:tc>
        <w:tc>
          <w:tcPr>
            <w:tcW w:w="1374" w:type="dxa"/>
          </w:tcPr>
          <w:p w14:paraId="6227D597" w14:textId="73C8F702" w:rsidR="00A71048" w:rsidRDefault="00A71048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2D39FA91" w14:textId="77777777" w:rsidR="00A71048" w:rsidRDefault="00A71048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2A3EC4D1" w14:textId="77777777" w:rsidTr="00C414FD">
        <w:tc>
          <w:tcPr>
            <w:tcW w:w="6090" w:type="dxa"/>
            <w:gridSpan w:val="2"/>
          </w:tcPr>
          <w:p w14:paraId="46C712AA" w14:textId="77777777" w:rsidR="00DB006A" w:rsidRPr="004E7B88" w:rsidRDefault="00DB006A" w:rsidP="00DB006A">
            <w:pPr>
              <w:spacing w:before="120"/>
              <w:jc w:val="right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RAZEM</w:t>
            </w:r>
          </w:p>
        </w:tc>
        <w:tc>
          <w:tcPr>
            <w:tcW w:w="1374" w:type="dxa"/>
          </w:tcPr>
          <w:p w14:paraId="5E23DF18" w14:textId="29D95C6B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-</w:t>
            </w:r>
            <w:r w:rsidR="00A71048">
              <w:rPr>
                <w:b/>
                <w:sz w:val="24"/>
                <w:szCs w:val="24"/>
              </w:rPr>
              <w:t>60</w:t>
            </w:r>
          </w:p>
        </w:tc>
        <w:tc>
          <w:tcPr>
            <w:tcW w:w="1598" w:type="dxa"/>
          </w:tcPr>
          <w:p w14:paraId="213285AB" w14:textId="77777777" w:rsidR="00DB006A" w:rsidRPr="004E7B88" w:rsidRDefault="00DB006A" w:rsidP="00DB006A">
            <w:pPr>
              <w:spacing w:before="120"/>
              <w:rPr>
                <w:b/>
                <w:sz w:val="24"/>
                <w:szCs w:val="24"/>
              </w:rPr>
            </w:pPr>
          </w:p>
        </w:tc>
      </w:tr>
    </w:tbl>
    <w:p w14:paraId="45115BA5" w14:textId="33C2B8FD" w:rsidR="00E44636" w:rsidRDefault="00E44636" w:rsidP="00E44636">
      <w:pPr>
        <w:spacing w:after="0" w:line="240" w:lineRule="auto"/>
        <w:rPr>
          <w:sz w:val="24"/>
          <w:szCs w:val="24"/>
        </w:rPr>
      </w:pPr>
    </w:p>
    <w:p w14:paraId="503F91C8" w14:textId="31C897A0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776D932A" w14:textId="41B39B62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225CD273" w14:textId="5E024311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17D3D359" w14:textId="345FAD96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55932C6E" w14:textId="0A1C691B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7CC8FD8A" w14:textId="324F6BAA" w:rsidR="00A8360D" w:rsidRDefault="00C414FD" w:rsidP="00A8360D">
      <w:pPr>
        <w:jc w:val="right"/>
        <w:rPr>
          <w:sz w:val="24"/>
          <w:szCs w:val="24"/>
        </w:rPr>
      </w:pPr>
      <w:r>
        <w:rPr>
          <w:sz w:val="24"/>
          <w:szCs w:val="24"/>
        </w:rPr>
        <w:t>..</w:t>
      </w:r>
      <w:r w:rsidR="00DB006A">
        <w:rPr>
          <w:sz w:val="24"/>
          <w:szCs w:val="24"/>
        </w:rPr>
        <w:t>……………………………………………………………….</w:t>
      </w:r>
    </w:p>
    <w:p w14:paraId="4EFD147E" w14:textId="6936F7B0" w:rsidR="00DB006A" w:rsidRPr="006E10D6" w:rsidRDefault="00DB006A" w:rsidP="00A8360D">
      <w:pPr>
        <w:jc w:val="right"/>
        <w:rPr>
          <w:sz w:val="24"/>
          <w:szCs w:val="24"/>
        </w:rPr>
      </w:pPr>
      <w:r>
        <w:rPr>
          <w:sz w:val="24"/>
          <w:szCs w:val="24"/>
        </w:rPr>
        <w:t>Data i podpis członka Komisji konkursowej</w:t>
      </w:r>
    </w:p>
    <w:sectPr w:rsidR="00DB006A" w:rsidRPr="006E10D6" w:rsidSect="00C414FD">
      <w:pgSz w:w="11906" w:h="16838"/>
      <w:pgMar w:top="720" w:right="1274" w:bottom="72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81E461"/>
    <w:multiLevelType w:val="multilevel"/>
    <w:tmpl w:val="644C470E"/>
    <w:lvl w:ilvl="0">
      <w:start w:val="8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A872439"/>
    <w:multiLevelType w:val="multilevel"/>
    <w:tmpl w:val="0ED07DD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182EEC1"/>
    <w:multiLevelType w:val="multilevel"/>
    <w:tmpl w:val="053E9A2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BEF51B1"/>
    <w:multiLevelType w:val="multilevel"/>
    <w:tmpl w:val="EFB6CCBE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CE72EC8"/>
    <w:multiLevelType w:val="multilevel"/>
    <w:tmpl w:val="420079A6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57E68EA"/>
    <w:multiLevelType w:val="hybridMultilevel"/>
    <w:tmpl w:val="10888EA0"/>
    <w:lvl w:ilvl="0" w:tplc="12CC621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46B7B"/>
    <w:multiLevelType w:val="hybridMultilevel"/>
    <w:tmpl w:val="198461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F662C"/>
    <w:multiLevelType w:val="multilevel"/>
    <w:tmpl w:val="D7EE8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D742F5"/>
    <w:multiLevelType w:val="multilevel"/>
    <w:tmpl w:val="4EF2211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2D93D57"/>
    <w:multiLevelType w:val="multilevel"/>
    <w:tmpl w:val="38A4735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30D19ED"/>
    <w:multiLevelType w:val="hybridMultilevel"/>
    <w:tmpl w:val="64687D06"/>
    <w:lvl w:ilvl="0" w:tplc="C93A56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1621A1"/>
    <w:multiLevelType w:val="multilevel"/>
    <w:tmpl w:val="54C6B5B2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4AD0694"/>
    <w:multiLevelType w:val="multilevel"/>
    <w:tmpl w:val="4EF2211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B993F86"/>
    <w:multiLevelType w:val="hybridMultilevel"/>
    <w:tmpl w:val="3786817E"/>
    <w:lvl w:ilvl="0" w:tplc="36EA02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A7148F"/>
    <w:multiLevelType w:val="multilevel"/>
    <w:tmpl w:val="577CA02E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76F0D95"/>
    <w:multiLevelType w:val="multilevel"/>
    <w:tmpl w:val="8C82E9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0431470"/>
    <w:multiLevelType w:val="multilevel"/>
    <w:tmpl w:val="87C61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1B881A1"/>
    <w:multiLevelType w:val="multilevel"/>
    <w:tmpl w:val="577CA02E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7664B8B"/>
    <w:multiLevelType w:val="multilevel"/>
    <w:tmpl w:val="5EAEA1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9843406"/>
    <w:multiLevelType w:val="multilevel"/>
    <w:tmpl w:val="1FF0A144"/>
    <w:lvl w:ilvl="0">
      <w:start w:val="7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A9030FA"/>
    <w:multiLevelType w:val="hybridMultilevel"/>
    <w:tmpl w:val="FB4A0656"/>
    <w:lvl w:ilvl="0" w:tplc="8676E572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C16603"/>
    <w:multiLevelType w:val="hybridMultilevel"/>
    <w:tmpl w:val="7A6E2C6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6196988">
    <w:abstractNumId w:val="16"/>
  </w:num>
  <w:num w:numId="2" w16cid:durableId="1339775575">
    <w:abstractNumId w:val="7"/>
  </w:num>
  <w:num w:numId="3" w16cid:durableId="1227648723">
    <w:abstractNumId w:val="13"/>
  </w:num>
  <w:num w:numId="4" w16cid:durableId="434206201">
    <w:abstractNumId w:val="5"/>
  </w:num>
  <w:num w:numId="5" w16cid:durableId="854806157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6" w16cid:durableId="133865516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 w16cid:durableId="1517572817">
    <w:abstractNumId w:val="12"/>
    <w:lvlOverride w:ilvl="0">
      <w:startOverride w:val="3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 w16cid:durableId="1623683185">
    <w:abstractNumId w:val="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9" w16cid:durableId="854882952">
    <w:abstractNumId w:val="1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 w16cid:durableId="9378289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4860889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 w16cid:durableId="1097749832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3" w16cid:durableId="207391816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1942563496">
    <w:abstractNumId w:val="1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5" w16cid:durableId="136964844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 w16cid:durableId="89288351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 w16cid:durableId="695739014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8" w16cid:durableId="493885774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9" w16cid:durableId="2020428483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0" w16cid:durableId="12373283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 w16cid:durableId="649214464">
    <w:abstractNumId w:val="8"/>
  </w:num>
  <w:num w:numId="22" w16cid:durableId="1744596578">
    <w:abstractNumId w:val="14"/>
  </w:num>
  <w:num w:numId="23" w16cid:durableId="1599556110">
    <w:abstractNumId w:val="18"/>
  </w:num>
  <w:num w:numId="24" w16cid:durableId="111678287">
    <w:abstractNumId w:val="10"/>
  </w:num>
  <w:num w:numId="25" w16cid:durableId="1626961382">
    <w:abstractNumId w:val="20"/>
  </w:num>
  <w:num w:numId="26" w16cid:durableId="256645671">
    <w:abstractNumId w:val="21"/>
  </w:num>
  <w:num w:numId="27" w16cid:durableId="19740200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2884"/>
    <w:rsid w:val="00016911"/>
    <w:rsid w:val="000411EB"/>
    <w:rsid w:val="000437BB"/>
    <w:rsid w:val="00052AC7"/>
    <w:rsid w:val="00061D64"/>
    <w:rsid w:val="00077B77"/>
    <w:rsid w:val="000A33D4"/>
    <w:rsid w:val="000A7221"/>
    <w:rsid w:val="000E140E"/>
    <w:rsid w:val="000F5E9B"/>
    <w:rsid w:val="001012CE"/>
    <w:rsid w:val="00122884"/>
    <w:rsid w:val="00182B91"/>
    <w:rsid w:val="001A0D26"/>
    <w:rsid w:val="001F4778"/>
    <w:rsid w:val="002169C9"/>
    <w:rsid w:val="002370E4"/>
    <w:rsid w:val="00272340"/>
    <w:rsid w:val="002B670F"/>
    <w:rsid w:val="002E6574"/>
    <w:rsid w:val="002F679D"/>
    <w:rsid w:val="0031072E"/>
    <w:rsid w:val="0031537C"/>
    <w:rsid w:val="00344399"/>
    <w:rsid w:val="003675CE"/>
    <w:rsid w:val="003861F2"/>
    <w:rsid w:val="00393A55"/>
    <w:rsid w:val="003A14AF"/>
    <w:rsid w:val="003C738D"/>
    <w:rsid w:val="003D17C9"/>
    <w:rsid w:val="003E2086"/>
    <w:rsid w:val="003F24A4"/>
    <w:rsid w:val="004E7B88"/>
    <w:rsid w:val="00525D49"/>
    <w:rsid w:val="00560094"/>
    <w:rsid w:val="005A7247"/>
    <w:rsid w:val="005F55A3"/>
    <w:rsid w:val="006228C0"/>
    <w:rsid w:val="00697736"/>
    <w:rsid w:val="006C3A81"/>
    <w:rsid w:val="006E10D6"/>
    <w:rsid w:val="00743246"/>
    <w:rsid w:val="007615EB"/>
    <w:rsid w:val="00762215"/>
    <w:rsid w:val="0077777C"/>
    <w:rsid w:val="007D6F61"/>
    <w:rsid w:val="008063FD"/>
    <w:rsid w:val="00825410"/>
    <w:rsid w:val="00891263"/>
    <w:rsid w:val="00896DBD"/>
    <w:rsid w:val="008C78C8"/>
    <w:rsid w:val="00912C0D"/>
    <w:rsid w:val="00923837"/>
    <w:rsid w:val="009537C6"/>
    <w:rsid w:val="009577B1"/>
    <w:rsid w:val="0099337F"/>
    <w:rsid w:val="009A0677"/>
    <w:rsid w:val="009E1016"/>
    <w:rsid w:val="009F23CA"/>
    <w:rsid w:val="00A13019"/>
    <w:rsid w:val="00A22465"/>
    <w:rsid w:val="00A475A6"/>
    <w:rsid w:val="00A64618"/>
    <w:rsid w:val="00A71048"/>
    <w:rsid w:val="00A8360D"/>
    <w:rsid w:val="00AA4F74"/>
    <w:rsid w:val="00AE2AE9"/>
    <w:rsid w:val="00AF54FF"/>
    <w:rsid w:val="00B212A4"/>
    <w:rsid w:val="00B64D0E"/>
    <w:rsid w:val="00BC25D0"/>
    <w:rsid w:val="00BD6965"/>
    <w:rsid w:val="00C414FD"/>
    <w:rsid w:val="00C63E1F"/>
    <w:rsid w:val="00C64A16"/>
    <w:rsid w:val="00CE1378"/>
    <w:rsid w:val="00D03C07"/>
    <w:rsid w:val="00D36086"/>
    <w:rsid w:val="00D40AD1"/>
    <w:rsid w:val="00D77340"/>
    <w:rsid w:val="00D92B10"/>
    <w:rsid w:val="00DB006A"/>
    <w:rsid w:val="00DD3186"/>
    <w:rsid w:val="00E34CBB"/>
    <w:rsid w:val="00E44636"/>
    <w:rsid w:val="00E9241C"/>
    <w:rsid w:val="00E9676D"/>
    <w:rsid w:val="00EA4613"/>
    <w:rsid w:val="00EE1F55"/>
    <w:rsid w:val="00EF7478"/>
    <w:rsid w:val="00F13A19"/>
    <w:rsid w:val="00F41BBB"/>
    <w:rsid w:val="00F665EF"/>
    <w:rsid w:val="00F74C47"/>
    <w:rsid w:val="00FC3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9C3C7"/>
  <w15:docId w15:val="{FBFAC516-60BB-4651-B239-2562DCA5F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61D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link w:val="Nagwek2Znak"/>
    <w:uiPriority w:val="9"/>
    <w:qFormat/>
    <w:rsid w:val="00BC25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61D6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a2">
    <w:name w:val="List 2"/>
    <w:basedOn w:val="Normalny"/>
    <w:uiPriority w:val="99"/>
    <w:unhideWhenUsed/>
    <w:rsid w:val="00061D64"/>
    <w:pPr>
      <w:ind w:left="566" w:hanging="283"/>
      <w:contextualSpacing/>
    </w:pPr>
  </w:style>
  <w:style w:type="paragraph" w:styleId="Tekstpodstawowy">
    <w:name w:val="Body Text"/>
    <w:basedOn w:val="Normalny"/>
    <w:link w:val="TekstpodstawowyZnak"/>
    <w:uiPriority w:val="99"/>
    <w:unhideWhenUsed/>
    <w:rsid w:val="00061D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061D64"/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061D64"/>
    <w:pPr>
      <w:spacing w:after="20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rsid w:val="00061D64"/>
  </w:style>
  <w:style w:type="character" w:customStyle="1" w:styleId="Nagwek2Znak">
    <w:name w:val="Nagłówek 2 Znak"/>
    <w:basedOn w:val="Domylnaczcionkaakapitu"/>
    <w:link w:val="Nagwek2"/>
    <w:uiPriority w:val="9"/>
    <w:rsid w:val="00BC25D0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BC25D0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B670F"/>
    <w:rPr>
      <w:color w:val="800080" w:themeColor="followedHyperlink"/>
      <w:u w:val="single"/>
    </w:rPr>
  </w:style>
  <w:style w:type="paragraph" w:customStyle="1" w:styleId="FirstParagraph">
    <w:name w:val="First Paragraph"/>
    <w:basedOn w:val="Tekstpodstawowy"/>
    <w:next w:val="Tekstpodstawowy"/>
    <w:qFormat/>
    <w:rsid w:val="006E10D6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E10D6"/>
    <w:pPr>
      <w:spacing w:before="36" w:after="36" w:line="240" w:lineRule="auto"/>
    </w:pPr>
    <w:rPr>
      <w:sz w:val="24"/>
      <w:szCs w:val="24"/>
      <w:lang w:val="en-US"/>
    </w:rPr>
  </w:style>
  <w:style w:type="paragraph" w:styleId="Akapitzlist">
    <w:name w:val="List Paragraph"/>
    <w:basedOn w:val="Normalny"/>
    <w:uiPriority w:val="34"/>
    <w:qFormat/>
    <w:rsid w:val="00E44636"/>
    <w:pPr>
      <w:ind w:left="720"/>
      <w:contextualSpacing/>
    </w:pPr>
  </w:style>
  <w:style w:type="table" w:styleId="Tabela-Siatka">
    <w:name w:val="Table Grid"/>
    <w:basedOn w:val="Standardowy"/>
    <w:uiPriority w:val="59"/>
    <w:rsid w:val="004E7B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836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ubowo.nowoczesnagmina.pl/?a=3509" TargetMode="External"/><Relationship Id="rId3" Type="http://schemas.openxmlformats.org/officeDocument/2006/relationships/styles" Target="styles.xml"/><Relationship Id="rId7" Type="http://schemas.openxmlformats.org/officeDocument/2006/relationships/hyperlink" Target="mailto:biblioteka@lubowo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lubowo.nowoczesnagmina.pl/?a=3509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odo@elta.gniezno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810F35-A1C0-4A27-8171-8864AFB68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98</Words>
  <Characters>6591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Biblioteka Publiczna Gminy Łubowo</Company>
  <LinksUpToDate>false</LinksUpToDate>
  <CharactersWithSpaces>7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czak</dc:creator>
  <cp:lastModifiedBy>Biblioteka Publiczna</cp:lastModifiedBy>
  <cp:revision>2</cp:revision>
  <cp:lastPrinted>2021-05-17T06:49:00Z</cp:lastPrinted>
  <dcterms:created xsi:type="dcterms:W3CDTF">2023-05-12T11:34:00Z</dcterms:created>
  <dcterms:modified xsi:type="dcterms:W3CDTF">2023-05-12T11:34:00Z</dcterms:modified>
</cp:coreProperties>
</file>